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330"/>
      </w:tblGrid>
      <w:tr w:rsidR="00CC5330" w:rsidRPr="00132728" w14:paraId="3457814B" w14:textId="77777777" w:rsidTr="004B11BF">
        <w:tc>
          <w:tcPr>
            <w:tcW w:w="6408" w:type="dxa"/>
          </w:tcPr>
          <w:p w14:paraId="1D253DCD" w14:textId="0FE1CBC5" w:rsidR="00CC5330" w:rsidRPr="00725D2B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</w:pPr>
            <w:r w:rsidRPr="00725D2B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fldChar w:fldCharType="begin"/>
            </w:r>
            <w:r w:rsidRPr="00725D2B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instrText xml:space="preserve"> MACROBUTTON MTEditEquationSection2 </w:instrText>
            </w:r>
            <w:r w:rsidRPr="00725D2B">
              <w:rPr>
                <w:rFonts w:eastAsia="Arial Unicode MS"/>
                <w:b/>
                <w:vanish/>
                <w:color w:val="FF0000"/>
                <w:kern w:val="2"/>
                <w:sz w:val="22"/>
                <w:szCs w:val="22"/>
                <w:lang w:eastAsia="zh-CN"/>
              </w:rPr>
              <w:instrText>Equation Chapter 1 Section 1</w:instrText>
            </w:r>
            <w:r w:rsidRPr="00725D2B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fldChar w:fldCharType="begin"/>
            </w:r>
            <w:r w:rsidRPr="00725D2B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instrText xml:space="preserve"> SEQ MTEqn \r \h \* MERGEFORMAT </w:instrText>
            </w:r>
            <w:r w:rsidRPr="00725D2B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fldChar w:fldCharType="end"/>
            </w:r>
            <w:r w:rsidRPr="00725D2B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fldChar w:fldCharType="begin"/>
            </w:r>
            <w:r w:rsidRPr="00725D2B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instrText xml:space="preserve"> SEQ MTSec \r 1 \h \* MERGEFORMAT </w:instrText>
            </w:r>
            <w:r w:rsidRPr="00725D2B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fldChar w:fldCharType="end"/>
            </w:r>
            <w:r w:rsidRPr="00725D2B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fldChar w:fldCharType="begin"/>
            </w:r>
            <w:r w:rsidRPr="00725D2B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instrText xml:space="preserve"> SEQ MTChap \r 1 \h \* MERGEFORMAT </w:instrText>
            </w:r>
            <w:r w:rsidRPr="00725D2B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fldChar w:fldCharType="end"/>
            </w:r>
            <w:r w:rsidRPr="00725D2B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fldChar w:fldCharType="end"/>
            </w:r>
            <w:r w:rsidR="004B11BF" w:rsidRPr="00725D2B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>ITU –</w:t>
            </w:r>
            <w:r w:rsidRPr="00725D2B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 xml:space="preserve"> Telecommunications Standardization Sector</w:t>
            </w:r>
          </w:p>
          <w:p w14:paraId="38C091BA" w14:textId="75533507" w:rsidR="00CC5330" w:rsidRPr="00725D2B" w:rsidRDefault="008F73A2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STUDY GROUP 21 Question </w:t>
            </w:r>
            <w:r w:rsidR="00F95438"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</w:p>
          <w:p w14:paraId="11E0BCC5" w14:textId="77777777" w:rsidR="00974844" w:rsidRPr="00725D2B" w:rsidRDefault="00974844" w:rsidP="003C6127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</w:pPr>
            <w:r w:rsidRPr="00725D2B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>Video Coding Experts Group (VCEG)</w:t>
            </w:r>
          </w:p>
          <w:p w14:paraId="6D7A1D5E" w14:textId="66C22BCA" w:rsidR="00CC5330" w:rsidRPr="00725D2B" w:rsidRDefault="00E031B7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</w:pPr>
            <w:r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>7</w:t>
            </w:r>
            <w:r w:rsidR="00314FED"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>7</w:t>
            </w:r>
            <w:r w:rsidR="00101A3C" w:rsidRPr="00725D2B">
              <w:rPr>
                <w:rFonts w:eastAsia="Arial Unicode MS"/>
                <w:kern w:val="2"/>
                <w:sz w:val="22"/>
                <w:szCs w:val="22"/>
                <w:vertAlign w:val="superscript"/>
                <w:lang w:eastAsia="zh-CN"/>
              </w:rPr>
              <w:t>th</w:t>
            </w:r>
            <w:r w:rsidR="00101A3C"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CC5330"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Meeting: </w:t>
            </w:r>
            <w:r w:rsidR="00314FED"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>2</w:t>
            </w:r>
            <w:r w:rsidR="00725D2B"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  <w:r w:rsidR="00314FED"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June – 4 July 2025, Daejeon</w:t>
            </w:r>
            <w:r w:rsidR="00725D2B"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>, KR</w:t>
            </w:r>
          </w:p>
        </w:tc>
        <w:tc>
          <w:tcPr>
            <w:tcW w:w="3330" w:type="dxa"/>
          </w:tcPr>
          <w:p w14:paraId="00C583A2" w14:textId="36D906FA" w:rsidR="00CC5330" w:rsidRPr="00725D2B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sz w:val="22"/>
                <w:szCs w:val="22"/>
                <w:lang w:eastAsia="ja-JP"/>
              </w:rPr>
            </w:pPr>
            <w:r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Document </w:t>
            </w:r>
            <w:r w:rsidR="00227C93"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>VCEG-</w:t>
            </w:r>
            <w:r w:rsidR="00EF225D"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>B</w:t>
            </w:r>
            <w:r w:rsidR="00314FED"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>Y</w:t>
            </w:r>
            <w:r w:rsidR="00725D2B"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>05</w:t>
            </w:r>
            <w:r w:rsidR="00F15F44" w:rsidRPr="00725D2B">
              <w:rPr>
                <w:rFonts w:eastAsia="Arial Unicode MS"/>
                <w:kern w:val="2"/>
                <w:sz w:val="22"/>
                <w:szCs w:val="22"/>
                <w:lang w:eastAsia="zh-CN"/>
              </w:rPr>
              <w:t>-v1</w:t>
            </w:r>
          </w:p>
        </w:tc>
      </w:tr>
    </w:tbl>
    <w:p w14:paraId="6B437BAC" w14:textId="77777777" w:rsidR="00B90A7E" w:rsidRPr="00DD6C0B" w:rsidRDefault="00B90A7E" w:rsidP="00B90A7E">
      <w:pPr>
        <w:spacing w:line="240" w:lineRule="exact"/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536"/>
        <w:gridCol w:w="900"/>
        <w:gridCol w:w="3069"/>
      </w:tblGrid>
      <w:tr w:rsidR="00974844" w:rsidRPr="003C6127" w14:paraId="3347BD4B" w14:textId="77777777" w:rsidTr="00CF79BD">
        <w:tc>
          <w:tcPr>
            <w:tcW w:w="1242" w:type="dxa"/>
          </w:tcPr>
          <w:p w14:paraId="77F387FB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54B4B31A" w14:textId="274B713E" w:rsidR="00974844" w:rsidRPr="003C6127" w:rsidRDefault="00F95438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  <w:r w:rsidR="008F73A2" w:rsidRPr="008F73A2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/21 </w:t>
            </w:r>
            <w:r w:rsidR="00974844"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(VCEG)</w:t>
            </w:r>
          </w:p>
        </w:tc>
      </w:tr>
      <w:tr w:rsidR="00974844" w:rsidRPr="003C6127" w14:paraId="7D23A2D6" w14:textId="77777777" w:rsidTr="008E67A5">
        <w:tc>
          <w:tcPr>
            <w:tcW w:w="1242" w:type="dxa"/>
          </w:tcPr>
          <w:p w14:paraId="6235BFB5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536" w:type="dxa"/>
            <w:tcMar>
              <w:right w:w="57" w:type="dxa"/>
            </w:tcMar>
          </w:tcPr>
          <w:p w14:paraId="62E63AE8" w14:textId="1CFDFAAE" w:rsidR="00506D98" w:rsidRPr="00A10F17" w:rsidRDefault="00A10F17" w:rsidP="000113C3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 w:val="22"/>
                <w:szCs w:val="22"/>
                <w:lang w:val="de-DE" w:eastAsia="ja-JP"/>
              </w:rPr>
            </w:pPr>
            <w:r w:rsidRPr="00A10F17">
              <w:rPr>
                <w:b/>
                <w:kern w:val="24"/>
                <w:sz w:val="22"/>
                <w:szCs w:val="22"/>
                <w:lang w:val="de-DE" w:eastAsia="ja-JP"/>
              </w:rPr>
              <w:t>Jonathan Pfaff, Sophie Pientka, Tung Nguyen, Heiko Schwarz, Detlev Marpe, Thomas W</w:t>
            </w:r>
            <w:r>
              <w:rPr>
                <w:b/>
                <w:kern w:val="24"/>
                <w:sz w:val="22"/>
                <w:szCs w:val="22"/>
                <w:lang w:val="de-DE" w:eastAsia="ja-JP"/>
              </w:rPr>
              <w:t>iegand</w:t>
            </w:r>
          </w:p>
          <w:p w14:paraId="37E28AB2" w14:textId="0869C7E0" w:rsidR="00F15F44" w:rsidRPr="00A10F17" w:rsidRDefault="00F15F44" w:rsidP="000113C3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 w:val="22"/>
                <w:szCs w:val="22"/>
                <w:lang w:val="de-DE" w:eastAsia="ja-JP"/>
              </w:rPr>
            </w:pPr>
          </w:p>
        </w:tc>
        <w:tc>
          <w:tcPr>
            <w:tcW w:w="900" w:type="dxa"/>
          </w:tcPr>
          <w:p w14:paraId="08EF9B05" w14:textId="419543F4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SimSun"/>
                <w:kern w:val="2"/>
                <w:sz w:val="22"/>
                <w:szCs w:val="22"/>
                <w:lang w:eastAsia="zh-CN"/>
              </w:rPr>
              <w:t>Email:</w:t>
            </w:r>
          </w:p>
        </w:tc>
        <w:tc>
          <w:tcPr>
            <w:tcW w:w="3069" w:type="dxa"/>
          </w:tcPr>
          <w:p w14:paraId="6B1AC5D0" w14:textId="00DC94C1" w:rsidR="000113C3" w:rsidRPr="00A10F17" w:rsidRDefault="00A10F17" w:rsidP="00A10F17">
            <w:pPr>
              <w:spacing w:before="120"/>
              <w:jc w:val="left"/>
              <w:rPr>
                <w:kern w:val="24"/>
                <w:sz w:val="22"/>
                <w:szCs w:val="22"/>
                <w:lang w:eastAsia="ja-JP"/>
              </w:rPr>
            </w:pPr>
            <w:r w:rsidRPr="00A10F17">
              <w:rPr>
                <w:kern w:val="24"/>
                <w:sz w:val="22"/>
                <w:szCs w:val="22"/>
                <w:lang w:eastAsia="ja-JP"/>
              </w:rPr>
              <w:t>firstname.lastname@hhi.fraunhofer.de</w:t>
            </w:r>
          </w:p>
        </w:tc>
      </w:tr>
      <w:tr w:rsidR="00974844" w:rsidRPr="003C6127" w14:paraId="7209EF08" w14:textId="77777777" w:rsidTr="008E67A5">
        <w:tc>
          <w:tcPr>
            <w:tcW w:w="1242" w:type="dxa"/>
          </w:tcPr>
          <w:p w14:paraId="5B2AE9B2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1854388B" w14:textId="0CA55C0A" w:rsidR="00974844" w:rsidRPr="003C6127" w:rsidRDefault="00A10F17" w:rsidP="00A10F17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4"/>
                <w:sz w:val="22"/>
                <w:szCs w:val="22"/>
                <w:lang w:eastAsia="zh-CN"/>
              </w:rPr>
            </w:pPr>
            <w:r>
              <w:rPr>
                <w:b/>
                <w:kern w:val="24"/>
                <w:sz w:val="22"/>
                <w:szCs w:val="22"/>
              </w:rPr>
              <w:t xml:space="preserve">Report </w:t>
            </w:r>
            <w:proofErr w:type="gramStart"/>
            <w:r>
              <w:rPr>
                <w:b/>
                <w:kern w:val="24"/>
                <w:sz w:val="22"/>
                <w:szCs w:val="22"/>
              </w:rPr>
              <w:t>of</w:t>
            </w:r>
            <w:proofErr w:type="gramEnd"/>
            <w:r>
              <w:rPr>
                <w:b/>
                <w:kern w:val="24"/>
                <w:sz w:val="22"/>
                <w:szCs w:val="22"/>
              </w:rPr>
              <w:t xml:space="preserve"> CE-5</w:t>
            </w:r>
          </w:p>
        </w:tc>
      </w:tr>
      <w:tr w:rsidR="00974844" w:rsidRPr="003C6127" w14:paraId="2481FC18" w14:textId="77777777" w:rsidTr="00CF79BD">
        <w:tc>
          <w:tcPr>
            <w:tcW w:w="1242" w:type="dxa"/>
          </w:tcPr>
          <w:p w14:paraId="0223EB23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3700607A" w14:textId="743CC59F" w:rsidR="00974844" w:rsidRPr="003C6127" w:rsidRDefault="00175AA1" w:rsidP="00F60A3C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bCs/>
                <w:sz w:val="22"/>
                <w:szCs w:val="22"/>
              </w:rPr>
              <w:t>Proposal</w:t>
            </w:r>
          </w:p>
        </w:tc>
      </w:tr>
    </w:tbl>
    <w:p w14:paraId="29B0F20C" w14:textId="522CA895" w:rsidR="00974844" w:rsidRDefault="00974844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u w:val="single"/>
          <w:lang w:eastAsia="zh-CN"/>
        </w:rPr>
      </w:pPr>
      <w:r w:rsidRPr="00DD6C0B">
        <w:rPr>
          <w:rFonts w:eastAsia="Arial Unicode MS"/>
          <w:kern w:val="2"/>
          <w:sz w:val="21"/>
          <w:u w:val="single"/>
          <w:lang w:eastAsia="zh-CN"/>
        </w:rPr>
        <w:t>_____________________________</w:t>
      </w:r>
    </w:p>
    <w:p w14:paraId="164C2E7A" w14:textId="77777777" w:rsidR="00101A3C" w:rsidRPr="00DD6C0B" w:rsidRDefault="00101A3C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lang w:eastAsia="ja-JP"/>
        </w:rPr>
      </w:pPr>
    </w:p>
    <w:p w14:paraId="01A53F35" w14:textId="4F0D3407" w:rsidR="00747E13" w:rsidRPr="00D92E52" w:rsidRDefault="00101A3C" w:rsidP="00101A3C">
      <w:pPr>
        <w:pStyle w:val="Heading1"/>
        <w:numPr>
          <w:ilvl w:val="0"/>
          <w:numId w:val="0"/>
        </w:numPr>
        <w:ind w:left="432" w:hanging="432"/>
        <w:rPr>
          <w:rFonts w:eastAsia="Malgun Gothic"/>
          <w:lang w:eastAsia="ko-KR"/>
        </w:rPr>
      </w:pPr>
      <w:r w:rsidRPr="00D92E52">
        <w:rPr>
          <w:lang w:val="en-US"/>
        </w:rPr>
        <w:t>Abstract</w:t>
      </w:r>
    </w:p>
    <w:p w14:paraId="7302EBA8" w14:textId="0D7B5496" w:rsidR="000113C3" w:rsidRDefault="00A10F17" w:rsidP="00B90A7E">
      <w:pPr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This document reports on the simulation results of CE-5.</w:t>
      </w:r>
    </w:p>
    <w:p w14:paraId="4A5A9DB7" w14:textId="71F1CFF1" w:rsidR="00EB211D" w:rsidRDefault="00EB211D" w:rsidP="00E66A65">
      <w:pPr>
        <w:pStyle w:val="Heading1"/>
        <w:rPr>
          <w:rFonts w:eastAsia="Malgun Gothic"/>
          <w:lang w:val="de-DE"/>
        </w:rPr>
      </w:pPr>
      <w:r>
        <w:rPr>
          <w:rFonts w:eastAsia="Malgun Gothic"/>
          <w:lang w:val="de-DE"/>
        </w:rPr>
        <w:t>Technical overview of the CE</w:t>
      </w:r>
    </w:p>
    <w:p w14:paraId="64C34091" w14:textId="40327B6F" w:rsidR="00EB211D" w:rsidRPr="00EB211D" w:rsidRDefault="00EB211D" w:rsidP="00EB211D">
      <w:pPr>
        <w:rPr>
          <w:lang w:eastAsia="x-none"/>
        </w:rPr>
      </w:pPr>
      <w:r w:rsidRPr="00EB211D">
        <w:rPr>
          <w:lang w:eastAsia="x-none"/>
        </w:rPr>
        <w:t>In this CE,</w:t>
      </w:r>
      <w:r>
        <w:rPr>
          <w:lang w:eastAsia="x-none"/>
        </w:rPr>
        <w:t xml:space="preserve"> besides being combined with the </w:t>
      </w:r>
      <w:proofErr w:type="gramStart"/>
      <w:r>
        <w:rPr>
          <w:lang w:eastAsia="x-none"/>
        </w:rPr>
        <w:t>zero prediction</w:t>
      </w:r>
      <w:proofErr w:type="gramEnd"/>
      <w:r>
        <w:rPr>
          <w:lang w:eastAsia="x-none"/>
        </w:rPr>
        <w:t xml:space="preserve"> mode</w:t>
      </w:r>
      <w:r w:rsidR="00974600">
        <w:rPr>
          <w:lang w:eastAsia="x-none"/>
        </w:rPr>
        <w:t xml:space="preserve"> as in CE-4</w:t>
      </w:r>
      <w:r>
        <w:rPr>
          <w:lang w:eastAsia="x-none"/>
        </w:rPr>
        <w:t>,</w:t>
      </w:r>
      <w:r w:rsidRPr="00EB211D">
        <w:rPr>
          <w:lang w:eastAsia="x-none"/>
        </w:rPr>
        <w:t xml:space="preserve"> the LMS-prediction</w:t>
      </w:r>
      <w:r>
        <w:rPr>
          <w:lang w:eastAsia="x-none"/>
        </w:rPr>
        <w:t xml:space="preserve"> is also enabled to operate on the prediction residuals of the</w:t>
      </w:r>
      <w:r w:rsidR="00974600">
        <w:rPr>
          <w:lang w:eastAsia="x-none"/>
        </w:rPr>
        <w:t xml:space="preserve"> </w:t>
      </w:r>
      <w:r>
        <w:rPr>
          <w:lang w:eastAsia="x-none"/>
        </w:rPr>
        <w:t>block-based prediction modes inter-channel prediction and block-matching prediction that are supported in the current H.BWC, version</w:t>
      </w:r>
      <w:r w:rsidR="00974600">
        <w:rPr>
          <w:lang w:eastAsia="x-none"/>
        </w:rPr>
        <w:t xml:space="preserve"> 2</w:t>
      </w:r>
      <w:r>
        <w:rPr>
          <w:lang w:eastAsia="x-none"/>
        </w:rPr>
        <w:t xml:space="preserve">. For the coding of the DCT coefficients, only CABAC entropy coding is used. In the same way as in CE-4, two versions </w:t>
      </w:r>
      <w:proofErr w:type="gramStart"/>
      <w:r>
        <w:rPr>
          <w:lang w:eastAsia="x-none"/>
        </w:rPr>
        <w:t>of  CABAC</w:t>
      </w:r>
      <w:proofErr w:type="gramEnd"/>
      <w:r>
        <w:rPr>
          <w:lang w:eastAsia="x-none"/>
        </w:rPr>
        <w:t xml:space="preserve"> entropy coding are tested: Either the CABAC version of the current H.BWC, version 2, or the CABAC version of the current H.BWC, version 2, but with the changes proposed in CE 3 enabled. Moreover, in the same way as in CE-4, </w:t>
      </w:r>
      <w:proofErr w:type="gramStart"/>
      <w:r>
        <w:rPr>
          <w:lang w:eastAsia="x-none"/>
        </w:rPr>
        <w:t>both of these</w:t>
      </w:r>
      <w:proofErr w:type="gramEnd"/>
      <w:r>
        <w:rPr>
          <w:lang w:eastAsia="x-none"/>
        </w:rPr>
        <w:t xml:space="preserve"> CABAC versions are tested in combination with three versions of quantization: Uniform scalar reconstruction quantization without entropy constraint quantization at the encoder, uniform scalar reconstruction quantization with entropy constraint quantization (rate-distortion optimized quantization) at the encoder and, finally, trellis coded quantization.</w:t>
      </w:r>
    </w:p>
    <w:p w14:paraId="7613F937" w14:textId="1E94B7C4" w:rsidR="00E66A65" w:rsidRPr="00EB211D" w:rsidRDefault="00E66A65" w:rsidP="00E66A65">
      <w:pPr>
        <w:pStyle w:val="Heading1"/>
        <w:rPr>
          <w:rFonts w:eastAsia="Malgun Gothic"/>
          <w:lang w:val="en-US"/>
        </w:rPr>
      </w:pPr>
      <w:r w:rsidRPr="00EB211D">
        <w:rPr>
          <w:rFonts w:eastAsia="Malgun Gothic"/>
          <w:lang w:val="en-US"/>
        </w:rPr>
        <w:t>Software version for CE-5</w:t>
      </w:r>
    </w:p>
    <w:p w14:paraId="0BCBDF85" w14:textId="3B1D2883" w:rsidR="00E66A65" w:rsidRPr="00E66A65" w:rsidRDefault="00E66A65" w:rsidP="00E66A65">
      <w:pPr>
        <w:rPr>
          <w:lang w:eastAsia="x-none"/>
        </w:rPr>
      </w:pPr>
      <w:r w:rsidRPr="00E66A65">
        <w:rPr>
          <w:lang w:eastAsia="x-none"/>
        </w:rPr>
        <w:t xml:space="preserve">To </w:t>
      </w:r>
      <w:proofErr w:type="gramStart"/>
      <w:r w:rsidRPr="00E66A65">
        <w:rPr>
          <w:lang w:eastAsia="x-none"/>
        </w:rPr>
        <w:t>generate</w:t>
      </w:r>
      <w:r>
        <w:rPr>
          <w:lang w:eastAsia="x-none"/>
        </w:rPr>
        <w:t>d</w:t>
      </w:r>
      <w:proofErr w:type="gramEnd"/>
      <w:r w:rsidRPr="00E66A65">
        <w:rPr>
          <w:lang w:eastAsia="x-none"/>
        </w:rPr>
        <w:t xml:space="preserve"> </w:t>
      </w:r>
      <w:r w:rsidR="005C497B">
        <w:rPr>
          <w:lang w:eastAsia="x-none"/>
        </w:rPr>
        <w:t>t</w:t>
      </w:r>
      <w:r w:rsidRPr="00E66A65">
        <w:rPr>
          <w:lang w:eastAsia="x-none"/>
        </w:rPr>
        <w:t xml:space="preserve">he experimental results of </w:t>
      </w:r>
      <w:r>
        <w:rPr>
          <w:lang w:eastAsia="x-none"/>
        </w:rPr>
        <w:t xml:space="preserve">CE-5, two software </w:t>
      </w:r>
      <w:proofErr w:type="gramStart"/>
      <w:r>
        <w:rPr>
          <w:lang w:eastAsia="x-none"/>
        </w:rPr>
        <w:t>version</w:t>
      </w:r>
      <w:proofErr w:type="gramEnd"/>
      <w:r>
        <w:rPr>
          <w:lang w:eastAsia="x-none"/>
        </w:rPr>
        <w:t xml:space="preserve"> were used. Software version SW-v1 was used to generate the results of CE-5-1-1, CE-5-2-1 and CE-5-3-1. The software SW-v1 is the same software as the software SW-v</w:t>
      </w:r>
      <w:r w:rsidR="005C497B">
        <w:rPr>
          <w:lang w:eastAsia="x-none"/>
        </w:rPr>
        <w:t>1</w:t>
      </w:r>
      <w:r>
        <w:rPr>
          <w:lang w:eastAsia="x-none"/>
        </w:rPr>
        <w:t xml:space="preserve"> used to generate the results of CE-4-1-1, CE-4-2-1 and CE-4-3-1</w:t>
      </w:r>
      <w:r w:rsidR="00974600">
        <w:rPr>
          <w:lang w:eastAsia="x-none"/>
        </w:rPr>
        <w:t xml:space="preserve"> as well as CE-4-4-1, CE-4-5-1 and CE-4-6-1</w:t>
      </w:r>
      <w:r>
        <w:rPr>
          <w:lang w:eastAsia="x-none"/>
        </w:rPr>
        <w:t>, where different configuration-files were used for each of these CEs. Software version SW-v2 was used to generate the results of CE-5-1-2, CE-5-2-2 and CE-5-3-2. The software SW-v2 is the same software as the software SW-v2 used to generate the results of CE-4-1-2, CE-4-2-2 and CE-4-3-2</w:t>
      </w:r>
      <w:r w:rsidR="00974600">
        <w:rPr>
          <w:lang w:eastAsia="x-none"/>
        </w:rPr>
        <w:t xml:space="preserve"> as well as CE-4-4-2, CE-4-5-2 and CE-4-6-2</w:t>
      </w:r>
      <w:r>
        <w:rPr>
          <w:lang w:eastAsia="x-none"/>
        </w:rPr>
        <w:t xml:space="preserve"> where different configuration-files were used for each of these CEs. </w:t>
      </w:r>
    </w:p>
    <w:p w14:paraId="4F68B258" w14:textId="391502AA" w:rsidR="00E66A65" w:rsidRPr="00D92E52" w:rsidRDefault="00E66A65" w:rsidP="00E66A65">
      <w:pPr>
        <w:pStyle w:val="Heading1"/>
        <w:rPr>
          <w:rFonts w:eastAsia="Malgun Gothic"/>
        </w:rPr>
      </w:pPr>
      <w:r w:rsidRPr="00E66A65">
        <w:rPr>
          <w:rFonts w:eastAsia="Malgun Gothic"/>
          <w:lang w:val="en-US"/>
        </w:rPr>
        <w:t>Simulation results</w:t>
      </w:r>
    </w:p>
    <w:p w14:paraId="3B7C1458" w14:textId="52262FF7" w:rsidR="005A3859" w:rsidRPr="00D92E52" w:rsidRDefault="00A10F17" w:rsidP="00E66A65">
      <w:pPr>
        <w:pStyle w:val="Heading2"/>
      </w:pPr>
      <w:r>
        <w:t>Simulation results of CE-5-1-1</w:t>
      </w:r>
    </w:p>
    <w:p w14:paraId="42D2A1F4" w14:textId="77777777" w:rsidR="00CB04BA" w:rsidRDefault="00A10F17" w:rsidP="00CB04BA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In CE-5-1-1, the LMS-prediction mode is operated on the block-based prediction residuals for the zero-prediction mode, the block-matching prediction mode and the cross-channel prediction mode.</w:t>
      </w:r>
      <w:r w:rsidR="007E0678">
        <w:rPr>
          <w:rFonts w:eastAsia="SimSun"/>
          <w:bCs/>
          <w:szCs w:val="20"/>
          <w:lang w:eastAsia="zh-CN"/>
        </w:rPr>
        <w:t xml:space="preserve"> </w:t>
      </w:r>
      <w:proofErr w:type="gramStart"/>
      <w:r w:rsidR="007E0678">
        <w:rPr>
          <w:rFonts w:eastAsia="SimSun"/>
          <w:bCs/>
          <w:szCs w:val="20"/>
          <w:lang w:eastAsia="zh-CN"/>
        </w:rPr>
        <w:t>The coding</w:t>
      </w:r>
      <w:proofErr w:type="gramEnd"/>
      <w:r w:rsidR="007E0678">
        <w:rPr>
          <w:rFonts w:eastAsia="SimSun"/>
          <w:bCs/>
          <w:szCs w:val="20"/>
          <w:lang w:eastAsia="zh-CN"/>
        </w:rPr>
        <w:t xml:space="preserve"> mode 0 is no longer present. </w:t>
      </w:r>
      <w:r>
        <w:rPr>
          <w:rFonts w:eastAsia="SimSun"/>
          <w:bCs/>
          <w:szCs w:val="20"/>
          <w:lang w:eastAsia="zh-CN"/>
        </w:rPr>
        <w:t xml:space="preserve"> The only entropy coding method used in CE-5-1-1 is the CABAC-entropy coding method of H.BWC, version 2. </w:t>
      </w:r>
      <w:r w:rsidR="00CB04BA">
        <w:rPr>
          <w:rFonts w:eastAsia="SimSun"/>
          <w:bCs/>
          <w:szCs w:val="20"/>
          <w:lang w:eastAsia="zh-CN"/>
        </w:rPr>
        <w:t>For quantization, a uniform scalar reconstruction quantizer is used. At the encoder, simple quantization without entropy constraints is invoked.</w:t>
      </w:r>
    </w:p>
    <w:p w14:paraId="468CEFC9" w14:textId="4ED7AB47" w:rsidR="00A10F17" w:rsidRDefault="00A10F17" w:rsidP="00CA53E8">
      <w:pPr>
        <w:keepNext/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lastRenderedPageBreak/>
        <w:t>The following results are reported for the CTC in the case of joint channel coding:</w:t>
      </w:r>
    </w:p>
    <w:p w14:paraId="12806518" w14:textId="4FB371DB" w:rsidR="00900101" w:rsidRPr="00CA53E8" w:rsidRDefault="007D34D7" w:rsidP="00CA53E8">
      <w:pPr>
        <w:keepNext/>
        <w:spacing w:after="120"/>
        <w:rPr>
          <w:rFonts w:asciiTheme="minorHAnsi" w:eastAsiaTheme="minorEastAsia" w:hAnsiTheme="minorHAnsi" w:cstheme="minorBidi"/>
          <w:szCs w:val="20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LINK </w:instrText>
      </w:r>
      <w:r w:rsidR="00900101">
        <w:rPr>
          <w:lang w:eastAsia="zh-CN"/>
        </w:rPr>
        <w:instrText xml:space="preserve">Excel.SheetMacroEnabled.12 C:\\Users\\pfaff\\Desktop\\VCEG_Meeting_Korea_Doks\\CE_5\\JointChannel\\ctc_Anchor_Tag21_vs_CE_5_1_1_Final.xlsm Summary!Z2S2:Z11S6 </w:instrText>
      </w:r>
      <w:r>
        <w:rPr>
          <w:lang w:eastAsia="zh-CN"/>
        </w:rPr>
        <w:instrText xml:space="preserve">\a \f 4 \h </w:instrText>
      </w:r>
      <w:r w:rsidR="005C497B">
        <w:rPr>
          <w:lang w:eastAsia="zh-CN"/>
        </w:rPr>
        <w:instrText xml:space="preserve"> \* MERGEFORMAT </w:instrText>
      </w:r>
      <w:r>
        <w:rPr>
          <w:lang w:eastAsia="zh-CN"/>
        </w:rPr>
        <w:fldChar w:fldCharType="separate"/>
      </w:r>
    </w:p>
    <w:tbl>
      <w:tblPr>
        <w:tblW w:w="5880" w:type="dxa"/>
        <w:tblLook w:val="04A0" w:firstRow="1" w:lastRow="0" w:firstColumn="1" w:lastColumn="0" w:noHBand="0" w:noVBand="1"/>
      </w:tblPr>
      <w:tblGrid>
        <w:gridCol w:w="1640"/>
        <w:gridCol w:w="1413"/>
        <w:gridCol w:w="1413"/>
        <w:gridCol w:w="677"/>
        <w:gridCol w:w="737"/>
      </w:tblGrid>
      <w:tr w:rsidR="00900101" w:rsidRPr="00900101" w14:paraId="7E17F07C" w14:textId="77777777" w:rsidTr="00900101">
        <w:trPr>
          <w:divId w:val="60715494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02620" w14:textId="44C346D0" w:rsidR="00900101" w:rsidRPr="00900101" w:rsidRDefault="00900101" w:rsidP="00900101">
            <w:pPr>
              <w:spacing w:before="0"/>
              <w:jc w:val="left"/>
              <w:rPr>
                <w:rFonts w:eastAsia="Times New Roman"/>
                <w:sz w:val="24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6371F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ossy Compression</w:t>
            </w:r>
          </w:p>
        </w:tc>
      </w:tr>
      <w:tr w:rsidR="00900101" w:rsidRPr="00900101" w14:paraId="2ECC806B" w14:textId="77777777" w:rsidTr="00900101">
        <w:trPr>
          <w:divId w:val="60715494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1CA7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7230F1" w14:textId="4B7B1461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ver BWC-2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</w:tr>
      <w:tr w:rsidR="00900101" w:rsidRPr="00900101" w14:paraId="3F63CEB2" w14:textId="77777777" w:rsidTr="00900101">
        <w:trPr>
          <w:divId w:val="60715494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74DC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20B5D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1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EE045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29D08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cT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31B11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ecT</w:t>
            </w:r>
          </w:p>
        </w:tc>
      </w:tr>
      <w:tr w:rsidR="00900101" w:rsidRPr="00900101" w14:paraId="71724680" w14:textId="77777777" w:rsidTr="00900101">
        <w:trPr>
          <w:divId w:val="60715494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FD487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T (ECG)</w:t>
            </w:r>
          </w:p>
        </w:tc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3151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8,09%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BFA6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8,09%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30BE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3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8D654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9%</w:t>
            </w:r>
          </w:p>
        </w:tc>
      </w:tr>
      <w:tr w:rsidR="00900101" w:rsidRPr="00900101" w14:paraId="2F02D78F" w14:textId="77777777" w:rsidTr="00900101">
        <w:trPr>
          <w:divId w:val="60715494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079F2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CART (EC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252C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17,42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F209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17,45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241C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D36CD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2%</w:t>
            </w:r>
          </w:p>
        </w:tc>
      </w:tr>
      <w:tr w:rsidR="00900101" w:rsidRPr="00900101" w14:paraId="252250D7" w14:textId="77777777" w:rsidTr="00900101">
        <w:trPr>
          <w:divId w:val="60715494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145AE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BMIT (EE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0DEA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99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9D0F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,03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2144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6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FFE5D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9%</w:t>
            </w:r>
          </w:p>
        </w:tc>
      </w:tr>
      <w:tr w:rsidR="00900101" w:rsidRPr="00900101" w14:paraId="3C2BBE1B" w14:textId="77777777" w:rsidTr="00900101">
        <w:trPr>
          <w:divId w:val="60715494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83FDC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5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AB10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9,05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714B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11,83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1A36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A60C1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6%</w:t>
            </w:r>
          </w:p>
        </w:tc>
      </w:tr>
      <w:tr w:rsidR="00900101" w:rsidRPr="00900101" w14:paraId="30DCB26B" w14:textId="77777777" w:rsidTr="00900101">
        <w:trPr>
          <w:divId w:val="60715494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28D82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7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9B29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4,76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594C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4,83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9D0D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8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7E931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3%</w:t>
            </w:r>
          </w:p>
        </w:tc>
      </w:tr>
      <w:tr w:rsidR="00900101" w:rsidRPr="00900101" w14:paraId="5D43D6CD" w14:textId="77777777" w:rsidTr="00900101">
        <w:trPr>
          <w:divId w:val="60715494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B5720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zdemir (EM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4A1D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42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124B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49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9A2F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3DE9E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6%</w:t>
            </w:r>
          </w:p>
        </w:tc>
      </w:tr>
      <w:tr w:rsidR="00900101" w:rsidRPr="00900101" w14:paraId="1012A09A" w14:textId="77777777" w:rsidTr="00900101">
        <w:trPr>
          <w:divId w:val="60715494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946F0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Overall 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469B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65%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0842D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,14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F9C05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7%</w:t>
            </w:r>
          </w:p>
        </w:tc>
        <w:tc>
          <w:tcPr>
            <w:tcW w:w="7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55DD2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7%</w:t>
            </w:r>
          </w:p>
        </w:tc>
      </w:tr>
    </w:tbl>
    <w:p w14:paraId="1D140BB0" w14:textId="4688D4CA" w:rsidR="00A10F17" w:rsidRDefault="007D34D7" w:rsidP="00101A3C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fldChar w:fldCharType="end"/>
      </w:r>
    </w:p>
    <w:p w14:paraId="07C94E39" w14:textId="01F99723" w:rsidR="001421F7" w:rsidRDefault="00A10F17" w:rsidP="00101A3C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 xml:space="preserve">The following results are reported for </w:t>
      </w:r>
      <w:proofErr w:type="gramStart"/>
      <w:r>
        <w:rPr>
          <w:rFonts w:eastAsia="SimSun"/>
          <w:bCs/>
          <w:szCs w:val="20"/>
          <w:lang w:eastAsia="zh-CN"/>
        </w:rPr>
        <w:t>the CTC</w:t>
      </w:r>
      <w:proofErr w:type="gramEnd"/>
      <w:r>
        <w:rPr>
          <w:rFonts w:eastAsia="SimSun"/>
          <w:bCs/>
          <w:szCs w:val="20"/>
          <w:lang w:eastAsia="zh-CN"/>
        </w:rPr>
        <w:t xml:space="preserve"> in the case of independent channel coding: </w:t>
      </w:r>
    </w:p>
    <w:p w14:paraId="69E420CC" w14:textId="5B02456F" w:rsidR="00900101" w:rsidRDefault="00020D08" w:rsidP="00101A3C">
      <w:pPr>
        <w:spacing w:after="120"/>
        <w:rPr>
          <w:rFonts w:asciiTheme="minorHAnsi" w:eastAsiaTheme="minorEastAsia" w:hAnsiTheme="minorHAnsi" w:cstheme="minorBidi"/>
          <w:sz w:val="24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LINK </w:instrText>
      </w:r>
      <w:r w:rsidR="00900101">
        <w:rPr>
          <w:lang w:eastAsia="zh-CN"/>
        </w:rPr>
        <w:instrText xml:space="preserve">Excel.SheetMacroEnabled.12 C:\\Users\\pfaff\\Desktop\\VCEG_Meeting_Korea_Doks\\CE_5\\IndepChannel\\ctc_Anchor21_IndepChannel_vs_CE_5_1_1_IndepChannel.xlsm Summary!Z2S2:Z11S6 </w:instrText>
      </w:r>
      <w:r>
        <w:rPr>
          <w:lang w:eastAsia="zh-CN"/>
        </w:rPr>
        <w:instrText xml:space="preserve">\a \f 4 \h </w:instrText>
      </w:r>
      <w:r w:rsidR="005C497B">
        <w:rPr>
          <w:lang w:eastAsia="zh-CN"/>
        </w:rPr>
        <w:instrText xml:space="preserve"> \* MERGEFORMAT </w:instrText>
      </w:r>
      <w:r>
        <w:rPr>
          <w:lang w:eastAsia="zh-CN"/>
        </w:rPr>
        <w:fldChar w:fldCharType="separate"/>
      </w:r>
    </w:p>
    <w:tbl>
      <w:tblPr>
        <w:tblW w:w="5880" w:type="dxa"/>
        <w:tblLook w:val="04A0" w:firstRow="1" w:lastRow="0" w:firstColumn="1" w:lastColumn="0" w:noHBand="0" w:noVBand="1"/>
      </w:tblPr>
      <w:tblGrid>
        <w:gridCol w:w="1640"/>
        <w:gridCol w:w="1413"/>
        <w:gridCol w:w="1413"/>
        <w:gridCol w:w="677"/>
        <w:gridCol w:w="737"/>
      </w:tblGrid>
      <w:tr w:rsidR="00900101" w:rsidRPr="00900101" w14:paraId="6DF8E337" w14:textId="77777777" w:rsidTr="00900101">
        <w:trPr>
          <w:divId w:val="300699594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7FE2E" w14:textId="686E489A" w:rsidR="00900101" w:rsidRPr="00900101" w:rsidRDefault="00900101" w:rsidP="00900101">
            <w:pPr>
              <w:spacing w:before="0"/>
              <w:jc w:val="left"/>
              <w:rPr>
                <w:rFonts w:eastAsia="Times New Roman"/>
                <w:sz w:val="24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4EF42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ossy Compression</w:t>
            </w:r>
          </w:p>
        </w:tc>
      </w:tr>
      <w:tr w:rsidR="00900101" w:rsidRPr="00900101" w14:paraId="063942BF" w14:textId="77777777" w:rsidTr="00900101">
        <w:trPr>
          <w:divId w:val="300699594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1A28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34DE1A" w14:textId="30DB0EB5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ver BWC-2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</w:tr>
      <w:tr w:rsidR="00900101" w:rsidRPr="00900101" w14:paraId="045724DF" w14:textId="77777777" w:rsidTr="00900101">
        <w:trPr>
          <w:divId w:val="300699594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25D3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7DD3C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1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326E5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BF821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cT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EE12E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ecT</w:t>
            </w:r>
          </w:p>
        </w:tc>
      </w:tr>
      <w:tr w:rsidR="00900101" w:rsidRPr="00900101" w14:paraId="775AB9A5" w14:textId="77777777" w:rsidTr="00900101">
        <w:trPr>
          <w:divId w:val="300699594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2E3E7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T (ECG)</w:t>
            </w:r>
          </w:p>
        </w:tc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FA26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10,41%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5A88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10,41%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F009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2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054CA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4%</w:t>
            </w:r>
          </w:p>
        </w:tc>
      </w:tr>
      <w:tr w:rsidR="00900101" w:rsidRPr="00900101" w14:paraId="030F4DFF" w14:textId="77777777" w:rsidTr="00900101">
        <w:trPr>
          <w:divId w:val="300699594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90EF5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CART (EC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BCFE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6,82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29F6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6,94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A739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C0FF4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7%</w:t>
            </w:r>
          </w:p>
        </w:tc>
      </w:tr>
      <w:tr w:rsidR="00900101" w:rsidRPr="00900101" w14:paraId="2B68F38B" w14:textId="77777777" w:rsidTr="00900101">
        <w:trPr>
          <w:divId w:val="300699594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2FF05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BMIT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56A5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6,25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C954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6,27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83F5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2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93491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4%</w:t>
            </w:r>
          </w:p>
        </w:tc>
      </w:tr>
      <w:tr w:rsidR="00900101" w:rsidRPr="00900101" w14:paraId="55076C64" w14:textId="77777777" w:rsidTr="00900101">
        <w:trPr>
          <w:divId w:val="300699594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3E7B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5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C8D7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10,19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B634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13,49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D316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FC16E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8%</w:t>
            </w:r>
          </w:p>
        </w:tc>
      </w:tr>
      <w:tr w:rsidR="00900101" w:rsidRPr="00900101" w14:paraId="35E354E2" w14:textId="77777777" w:rsidTr="00900101">
        <w:trPr>
          <w:divId w:val="300699594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D6155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7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C87D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7,02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4EF0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7,09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356F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ABC64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7%</w:t>
            </w:r>
          </w:p>
        </w:tc>
      </w:tr>
      <w:tr w:rsidR="00900101" w:rsidRPr="00900101" w14:paraId="0F106261" w14:textId="77777777" w:rsidTr="00900101">
        <w:trPr>
          <w:divId w:val="300699594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3C44E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zdemir (EM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D65B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91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3A55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96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B23F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6EC1E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5%</w:t>
            </w:r>
          </w:p>
        </w:tc>
      </w:tr>
      <w:tr w:rsidR="00900101" w:rsidRPr="00900101" w14:paraId="106812DD" w14:textId="77777777" w:rsidTr="00900101">
        <w:trPr>
          <w:divId w:val="300699594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9AD8F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Overall </w:t>
            </w:r>
          </w:p>
        </w:tc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82384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7,43%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B5A64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8,03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B8E24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9%</w:t>
            </w:r>
          </w:p>
        </w:tc>
        <w:tc>
          <w:tcPr>
            <w:tcW w:w="7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CC947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1%</w:t>
            </w:r>
          </w:p>
        </w:tc>
      </w:tr>
    </w:tbl>
    <w:p w14:paraId="5F27BCEE" w14:textId="243094F7" w:rsidR="007D34D7" w:rsidRDefault="00020D08" w:rsidP="00101A3C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fldChar w:fldCharType="end"/>
      </w:r>
    </w:p>
    <w:p w14:paraId="2FA4CD6C" w14:textId="0D94B01E" w:rsidR="00A10F17" w:rsidRPr="00D92E52" w:rsidRDefault="00A10F17" w:rsidP="00E66A65">
      <w:pPr>
        <w:pStyle w:val="Heading2"/>
      </w:pPr>
      <w:r>
        <w:t>Simulation results of CE-5-1-2</w:t>
      </w:r>
    </w:p>
    <w:p w14:paraId="0DFB70D9" w14:textId="77777777" w:rsidR="001E3521" w:rsidRDefault="00A10F17" w:rsidP="001E3521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In CE-5-1-</w:t>
      </w:r>
      <w:r w:rsidR="00390B9B">
        <w:rPr>
          <w:rFonts w:eastAsia="SimSun"/>
          <w:bCs/>
          <w:szCs w:val="20"/>
          <w:lang w:eastAsia="zh-CN"/>
        </w:rPr>
        <w:t>2</w:t>
      </w:r>
      <w:r>
        <w:rPr>
          <w:rFonts w:eastAsia="SimSun"/>
          <w:bCs/>
          <w:szCs w:val="20"/>
          <w:lang w:eastAsia="zh-CN"/>
        </w:rPr>
        <w:t xml:space="preserve">, the LMS-prediction mode is operated on the block-based prediction residuals for the zero-prediction mode, the block-matching prediction mode and the cross-channel prediction mode. </w:t>
      </w:r>
      <w:proofErr w:type="gramStart"/>
      <w:r w:rsidR="007E0678">
        <w:rPr>
          <w:rFonts w:eastAsia="SimSun"/>
          <w:bCs/>
          <w:szCs w:val="20"/>
          <w:lang w:eastAsia="zh-CN"/>
        </w:rPr>
        <w:t>The coding</w:t>
      </w:r>
      <w:proofErr w:type="gramEnd"/>
      <w:r w:rsidR="007E0678">
        <w:rPr>
          <w:rFonts w:eastAsia="SimSun"/>
          <w:bCs/>
          <w:szCs w:val="20"/>
          <w:lang w:eastAsia="zh-CN"/>
        </w:rPr>
        <w:t xml:space="preserve"> mode 0 is no longer present. </w:t>
      </w:r>
      <w:r>
        <w:rPr>
          <w:rFonts w:eastAsia="SimSun"/>
          <w:bCs/>
          <w:szCs w:val="20"/>
          <w:lang w:eastAsia="zh-CN"/>
        </w:rPr>
        <w:t>The only entropy coding method used in CE-5-1-</w:t>
      </w:r>
      <w:r w:rsidR="00390B9B">
        <w:rPr>
          <w:rFonts w:eastAsia="SimSun"/>
          <w:bCs/>
          <w:szCs w:val="20"/>
          <w:lang w:eastAsia="zh-CN"/>
        </w:rPr>
        <w:t>2</w:t>
      </w:r>
      <w:r>
        <w:rPr>
          <w:rFonts w:eastAsia="SimSun"/>
          <w:bCs/>
          <w:szCs w:val="20"/>
          <w:lang w:eastAsia="zh-CN"/>
        </w:rPr>
        <w:t xml:space="preserve"> is the CABAC-entropy coding method </w:t>
      </w:r>
      <w:r w:rsidR="007E0678">
        <w:rPr>
          <w:rFonts w:eastAsia="SimSun"/>
          <w:bCs/>
          <w:szCs w:val="20"/>
          <w:lang w:eastAsia="zh-CN"/>
        </w:rPr>
        <w:t xml:space="preserve">of H.BWC, version 2, </w:t>
      </w:r>
      <w:r>
        <w:rPr>
          <w:rFonts w:eastAsia="SimSun"/>
          <w:bCs/>
          <w:szCs w:val="20"/>
          <w:lang w:eastAsia="zh-CN"/>
        </w:rPr>
        <w:t xml:space="preserve">where the proposed entropy coding modifications of CE-3 are enabled. </w:t>
      </w:r>
      <w:r w:rsidR="001E3521">
        <w:rPr>
          <w:rFonts w:eastAsia="SimSun"/>
          <w:bCs/>
          <w:szCs w:val="20"/>
          <w:lang w:eastAsia="zh-CN"/>
        </w:rPr>
        <w:t>For quantization, a uniform scalar reconstruction quantizer is used. At the encoder, simple quantization without entropy constraints is invoked.</w:t>
      </w:r>
    </w:p>
    <w:p w14:paraId="4AB88430" w14:textId="31E044DF" w:rsidR="00A10F17" w:rsidRDefault="00A10F17" w:rsidP="00A10F17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The following results are reported for the CTC in the case of joint channel coding:</w:t>
      </w:r>
    </w:p>
    <w:p w14:paraId="5B10DBC7" w14:textId="35CA7F4E" w:rsidR="00900101" w:rsidRDefault="007D34D7" w:rsidP="00A10F17">
      <w:pPr>
        <w:spacing w:after="120"/>
        <w:rPr>
          <w:rFonts w:asciiTheme="minorHAnsi" w:eastAsiaTheme="minorEastAsia" w:hAnsiTheme="minorHAnsi" w:cstheme="minorBidi"/>
          <w:sz w:val="24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LINK </w:instrText>
      </w:r>
      <w:r w:rsidR="00900101">
        <w:rPr>
          <w:lang w:eastAsia="zh-CN"/>
        </w:rPr>
        <w:instrText xml:space="preserve">Excel.SheetMacroEnabled.12 C:\\Users\\pfaff\\Desktop\\VCEG_Meeting_Korea_Doks\\CE_5\\JointChannel\\ctc_Anchor_Tag21_vs_CE_5_1_2_Final.xlsm Summary!Z2S2:Z11S6 </w:instrText>
      </w:r>
      <w:r>
        <w:rPr>
          <w:lang w:eastAsia="zh-CN"/>
        </w:rPr>
        <w:instrText xml:space="preserve">\a \f 4 \h </w:instrText>
      </w:r>
      <w:r w:rsidR="005C497B">
        <w:rPr>
          <w:lang w:eastAsia="zh-CN"/>
        </w:rPr>
        <w:instrText xml:space="preserve"> \* MERGEFORMAT </w:instrText>
      </w:r>
      <w:r>
        <w:rPr>
          <w:lang w:eastAsia="zh-CN"/>
        </w:rPr>
        <w:fldChar w:fldCharType="separate"/>
      </w:r>
    </w:p>
    <w:tbl>
      <w:tblPr>
        <w:tblW w:w="5880" w:type="dxa"/>
        <w:tblLook w:val="04A0" w:firstRow="1" w:lastRow="0" w:firstColumn="1" w:lastColumn="0" w:noHBand="0" w:noVBand="1"/>
      </w:tblPr>
      <w:tblGrid>
        <w:gridCol w:w="1640"/>
        <w:gridCol w:w="1413"/>
        <w:gridCol w:w="1413"/>
        <w:gridCol w:w="677"/>
        <w:gridCol w:w="737"/>
      </w:tblGrid>
      <w:tr w:rsidR="00900101" w:rsidRPr="00900101" w14:paraId="79B1CB84" w14:textId="77777777" w:rsidTr="00900101">
        <w:trPr>
          <w:divId w:val="132720017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BD2E9" w14:textId="757D180F" w:rsidR="00900101" w:rsidRPr="00900101" w:rsidRDefault="00900101" w:rsidP="00900101">
            <w:pPr>
              <w:spacing w:before="0"/>
              <w:jc w:val="left"/>
              <w:rPr>
                <w:rFonts w:eastAsia="Times New Roman"/>
                <w:sz w:val="24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37187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ossy Compression</w:t>
            </w:r>
          </w:p>
        </w:tc>
      </w:tr>
      <w:tr w:rsidR="00900101" w:rsidRPr="00900101" w14:paraId="2430A9C1" w14:textId="77777777" w:rsidTr="00900101">
        <w:trPr>
          <w:divId w:val="132720017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97BB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6B0F25" w14:textId="18CAAEB1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ver BWC-2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</w:tr>
      <w:tr w:rsidR="00900101" w:rsidRPr="00900101" w14:paraId="1064875D" w14:textId="77777777" w:rsidTr="00900101">
        <w:trPr>
          <w:divId w:val="132720017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D042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C4A74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1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53271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F695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cT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48C2C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ecT</w:t>
            </w:r>
          </w:p>
        </w:tc>
      </w:tr>
      <w:tr w:rsidR="00900101" w:rsidRPr="00900101" w14:paraId="1A2F7AAE" w14:textId="77777777" w:rsidTr="00900101">
        <w:trPr>
          <w:divId w:val="132720017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A9AA1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T (ECG)</w:t>
            </w:r>
          </w:p>
        </w:tc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E194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7,09%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BACC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7,09%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F2F4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3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363F8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8%</w:t>
            </w:r>
          </w:p>
        </w:tc>
      </w:tr>
      <w:tr w:rsidR="00900101" w:rsidRPr="00900101" w14:paraId="2FE19B38" w14:textId="77777777" w:rsidTr="00900101">
        <w:trPr>
          <w:divId w:val="132720017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8222E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CART (EC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0D80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17,94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C203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17,95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BD29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EBB09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9%</w:t>
            </w:r>
          </w:p>
        </w:tc>
      </w:tr>
      <w:tr w:rsidR="00900101" w:rsidRPr="00900101" w14:paraId="4AA7A803" w14:textId="77777777" w:rsidTr="00900101">
        <w:trPr>
          <w:divId w:val="132720017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0C867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BMIT (EE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E616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1,93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ADF9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1,89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1834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7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35C3D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6%</w:t>
            </w:r>
          </w:p>
        </w:tc>
      </w:tr>
      <w:tr w:rsidR="00900101" w:rsidRPr="00900101" w14:paraId="71D071BE" w14:textId="77777777" w:rsidTr="00900101">
        <w:trPr>
          <w:divId w:val="132720017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E553C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5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CE21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5,73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9BD6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8,43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3213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0DC87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6%</w:t>
            </w:r>
          </w:p>
        </w:tc>
      </w:tr>
      <w:tr w:rsidR="00900101" w:rsidRPr="00900101" w14:paraId="1C295A24" w14:textId="77777777" w:rsidTr="00900101">
        <w:trPr>
          <w:divId w:val="132720017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A8713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7 (EE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D550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99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3D0E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,06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1DBD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8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8BFB0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8%</w:t>
            </w:r>
          </w:p>
        </w:tc>
      </w:tr>
      <w:tr w:rsidR="00900101" w:rsidRPr="00900101" w14:paraId="5C419D3B" w14:textId="77777777" w:rsidTr="00900101">
        <w:trPr>
          <w:divId w:val="132720017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73C57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zdemir (EM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B040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12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74BF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20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9925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EF6D5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4%</w:t>
            </w:r>
          </w:p>
        </w:tc>
      </w:tr>
      <w:tr w:rsidR="00900101" w:rsidRPr="00900101" w14:paraId="702FC340" w14:textId="77777777" w:rsidTr="00900101">
        <w:trPr>
          <w:divId w:val="132720017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39D45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Overall 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94341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,65%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9F6DC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,18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43958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7%</w:t>
            </w:r>
          </w:p>
        </w:tc>
        <w:tc>
          <w:tcPr>
            <w:tcW w:w="7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CC504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5%</w:t>
            </w:r>
          </w:p>
        </w:tc>
      </w:tr>
    </w:tbl>
    <w:p w14:paraId="23B3F277" w14:textId="154F30D1" w:rsidR="00A10F17" w:rsidRDefault="007D34D7" w:rsidP="00A10F17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fldChar w:fldCharType="end"/>
      </w:r>
    </w:p>
    <w:p w14:paraId="49698E94" w14:textId="05ACA383" w:rsidR="00A10F17" w:rsidRDefault="00A10F17" w:rsidP="00CA53E8">
      <w:pPr>
        <w:keepNext/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lastRenderedPageBreak/>
        <w:t xml:space="preserve">The following results are reported for </w:t>
      </w:r>
      <w:proofErr w:type="gramStart"/>
      <w:r>
        <w:rPr>
          <w:rFonts w:eastAsia="SimSun"/>
          <w:bCs/>
          <w:szCs w:val="20"/>
          <w:lang w:eastAsia="zh-CN"/>
        </w:rPr>
        <w:t>the CTC</w:t>
      </w:r>
      <w:proofErr w:type="gramEnd"/>
      <w:r>
        <w:rPr>
          <w:rFonts w:eastAsia="SimSun"/>
          <w:bCs/>
          <w:szCs w:val="20"/>
          <w:lang w:eastAsia="zh-CN"/>
        </w:rPr>
        <w:t xml:space="preserve"> in the case of independent channel coding: </w:t>
      </w:r>
    </w:p>
    <w:p w14:paraId="7CA6D6CF" w14:textId="1330E360" w:rsidR="00900101" w:rsidRDefault="00020D08" w:rsidP="00CA53E8">
      <w:pPr>
        <w:keepNext/>
        <w:spacing w:after="120"/>
        <w:rPr>
          <w:rFonts w:asciiTheme="minorHAnsi" w:eastAsiaTheme="minorEastAsia" w:hAnsiTheme="minorHAnsi" w:cstheme="minorBidi"/>
          <w:sz w:val="24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LINK </w:instrText>
      </w:r>
      <w:r w:rsidR="00900101">
        <w:rPr>
          <w:lang w:eastAsia="zh-CN"/>
        </w:rPr>
        <w:instrText xml:space="preserve">Excel.SheetMacroEnabled.12 C:\\Users\\pfaff\\Desktop\\VCEG_Meeting_Korea_Doks\\CE_5\\IndepChannel\\ctc_Anchor21_IndepChannel_vs_CE_5_1_2_IndepChannel.xlsm Summary!Z2S2:Z11S6 </w:instrText>
      </w:r>
      <w:r>
        <w:rPr>
          <w:lang w:eastAsia="zh-CN"/>
        </w:rPr>
        <w:instrText xml:space="preserve">\a \f 4 \h </w:instrText>
      </w:r>
      <w:r w:rsidR="005C497B">
        <w:rPr>
          <w:lang w:eastAsia="zh-CN"/>
        </w:rPr>
        <w:instrText xml:space="preserve"> \* MERGEFORMAT </w:instrText>
      </w:r>
      <w:r>
        <w:rPr>
          <w:lang w:eastAsia="zh-CN"/>
        </w:rPr>
        <w:fldChar w:fldCharType="separate"/>
      </w:r>
    </w:p>
    <w:tbl>
      <w:tblPr>
        <w:tblW w:w="5880" w:type="dxa"/>
        <w:tblLook w:val="04A0" w:firstRow="1" w:lastRow="0" w:firstColumn="1" w:lastColumn="0" w:noHBand="0" w:noVBand="1"/>
      </w:tblPr>
      <w:tblGrid>
        <w:gridCol w:w="1640"/>
        <w:gridCol w:w="1413"/>
        <w:gridCol w:w="1413"/>
        <w:gridCol w:w="677"/>
        <w:gridCol w:w="737"/>
      </w:tblGrid>
      <w:tr w:rsidR="00900101" w:rsidRPr="00900101" w14:paraId="04D6A9C8" w14:textId="77777777" w:rsidTr="00900101">
        <w:trPr>
          <w:divId w:val="565533674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50ED2" w14:textId="2740D136" w:rsidR="00900101" w:rsidRPr="00900101" w:rsidRDefault="00900101" w:rsidP="00CA53E8">
            <w:pPr>
              <w:keepNext/>
              <w:spacing w:before="0"/>
              <w:jc w:val="left"/>
              <w:rPr>
                <w:rFonts w:eastAsia="Times New Roman"/>
                <w:sz w:val="24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567BC3" w14:textId="77777777" w:rsidR="00900101" w:rsidRPr="00900101" w:rsidRDefault="00900101" w:rsidP="00CA53E8">
            <w:pPr>
              <w:keepNext/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ossy Compression</w:t>
            </w:r>
          </w:p>
        </w:tc>
      </w:tr>
      <w:tr w:rsidR="00900101" w:rsidRPr="00900101" w14:paraId="64010350" w14:textId="77777777" w:rsidTr="00900101">
        <w:trPr>
          <w:divId w:val="565533674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C0B23" w14:textId="77777777" w:rsidR="00900101" w:rsidRPr="00900101" w:rsidRDefault="00900101" w:rsidP="00CA53E8">
            <w:pPr>
              <w:keepNext/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84215F" w14:textId="64607FE5" w:rsidR="00900101" w:rsidRPr="00900101" w:rsidRDefault="00900101" w:rsidP="00CA53E8">
            <w:pPr>
              <w:keepNext/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ver BWC-2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</w:tr>
      <w:tr w:rsidR="00900101" w:rsidRPr="00900101" w14:paraId="32106AFB" w14:textId="77777777" w:rsidTr="00900101">
        <w:trPr>
          <w:divId w:val="565533674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9110C" w14:textId="77777777" w:rsidR="00900101" w:rsidRPr="00900101" w:rsidRDefault="00900101" w:rsidP="00CA53E8">
            <w:pPr>
              <w:keepNext/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3FABF0" w14:textId="77777777" w:rsidR="00900101" w:rsidRPr="00900101" w:rsidRDefault="00900101" w:rsidP="00CA53E8">
            <w:pPr>
              <w:keepNext/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1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B3E0F8" w14:textId="77777777" w:rsidR="00900101" w:rsidRPr="00900101" w:rsidRDefault="00900101" w:rsidP="00CA53E8">
            <w:pPr>
              <w:keepNext/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CA4836" w14:textId="77777777" w:rsidR="00900101" w:rsidRPr="00900101" w:rsidRDefault="00900101" w:rsidP="00CA53E8">
            <w:pPr>
              <w:keepNext/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cT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410959" w14:textId="77777777" w:rsidR="00900101" w:rsidRPr="00900101" w:rsidRDefault="00900101" w:rsidP="00CA53E8">
            <w:pPr>
              <w:keepNext/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ecT</w:t>
            </w:r>
          </w:p>
        </w:tc>
      </w:tr>
      <w:tr w:rsidR="00900101" w:rsidRPr="00900101" w14:paraId="7B7824AF" w14:textId="77777777" w:rsidTr="00900101">
        <w:trPr>
          <w:divId w:val="565533674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E4FC3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T (ECG)</w:t>
            </w:r>
          </w:p>
        </w:tc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DC74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9,22%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349E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9,21%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6416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2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39337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5%</w:t>
            </w:r>
          </w:p>
        </w:tc>
      </w:tr>
      <w:tr w:rsidR="00900101" w:rsidRPr="00900101" w14:paraId="584C7AE8" w14:textId="77777777" w:rsidTr="00900101">
        <w:trPr>
          <w:divId w:val="565533674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24403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CART (EC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0548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5,96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76AA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6,08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3579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8339C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4%</w:t>
            </w:r>
          </w:p>
        </w:tc>
      </w:tr>
      <w:tr w:rsidR="00900101" w:rsidRPr="00900101" w14:paraId="4CC059B3" w14:textId="77777777" w:rsidTr="00900101">
        <w:trPr>
          <w:divId w:val="565533674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13FA8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BMIT (EE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F34F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,41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F770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,43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5B06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2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ECC14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0%</w:t>
            </w:r>
          </w:p>
        </w:tc>
      </w:tr>
      <w:tr w:rsidR="00900101" w:rsidRPr="00900101" w14:paraId="470BABCD" w14:textId="77777777" w:rsidTr="00900101">
        <w:trPr>
          <w:divId w:val="565533674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3E00B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5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F554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6,85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6B5D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10,07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A01E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07887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7%</w:t>
            </w:r>
          </w:p>
        </w:tc>
      </w:tr>
      <w:tr w:rsidR="00900101" w:rsidRPr="00900101" w14:paraId="3D2D457E" w14:textId="77777777" w:rsidTr="00900101">
        <w:trPr>
          <w:divId w:val="565533674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CABE8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7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B04F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4,87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AA17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4,94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055E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BD31D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3%</w:t>
            </w:r>
          </w:p>
        </w:tc>
      </w:tr>
      <w:tr w:rsidR="00900101" w:rsidRPr="00900101" w14:paraId="702B318C" w14:textId="77777777" w:rsidTr="00900101">
        <w:trPr>
          <w:divId w:val="565533674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CFC47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zdemir (EM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022C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61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4071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67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FBC9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F1D2A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0%</w:t>
            </w:r>
          </w:p>
        </w:tc>
      </w:tr>
      <w:tr w:rsidR="00900101" w:rsidRPr="00900101" w14:paraId="60C377BC" w14:textId="77777777" w:rsidTr="00900101">
        <w:trPr>
          <w:divId w:val="565533674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18C2D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Overall </w:t>
            </w:r>
          </w:p>
        </w:tc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F6A89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5,15%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AF5CF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5,73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8E1F9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9%</w:t>
            </w:r>
          </w:p>
        </w:tc>
        <w:tc>
          <w:tcPr>
            <w:tcW w:w="7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5F802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8%</w:t>
            </w:r>
          </w:p>
        </w:tc>
      </w:tr>
    </w:tbl>
    <w:p w14:paraId="4B0990C9" w14:textId="72A36DBF" w:rsidR="00A10F17" w:rsidRDefault="00020D08" w:rsidP="00A10F17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fldChar w:fldCharType="end"/>
      </w:r>
    </w:p>
    <w:p w14:paraId="6EB3761B" w14:textId="2D5FCA2C" w:rsidR="00A10F17" w:rsidRPr="00D92E52" w:rsidRDefault="00A10F17" w:rsidP="00E66A65">
      <w:pPr>
        <w:pStyle w:val="Heading2"/>
      </w:pPr>
      <w:r>
        <w:t>Simulation results of CE-5-2-1</w:t>
      </w:r>
    </w:p>
    <w:p w14:paraId="72FC901D" w14:textId="77777777" w:rsidR="001E3521" w:rsidRDefault="00A10F17" w:rsidP="001E3521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In CE-5-</w:t>
      </w:r>
      <w:r w:rsidR="00390B9B">
        <w:rPr>
          <w:rFonts w:eastAsia="SimSun"/>
          <w:bCs/>
          <w:szCs w:val="20"/>
          <w:lang w:eastAsia="zh-CN"/>
        </w:rPr>
        <w:t>2</w:t>
      </w:r>
      <w:r>
        <w:rPr>
          <w:rFonts w:eastAsia="SimSun"/>
          <w:bCs/>
          <w:szCs w:val="20"/>
          <w:lang w:eastAsia="zh-CN"/>
        </w:rPr>
        <w:t xml:space="preserve">-1, the LMS-prediction mode </w:t>
      </w:r>
      <w:proofErr w:type="gramStart"/>
      <w:r>
        <w:rPr>
          <w:rFonts w:eastAsia="SimSun"/>
          <w:bCs/>
          <w:szCs w:val="20"/>
          <w:lang w:eastAsia="zh-CN"/>
        </w:rPr>
        <w:t>is operated</w:t>
      </w:r>
      <w:proofErr w:type="gramEnd"/>
      <w:r>
        <w:rPr>
          <w:rFonts w:eastAsia="SimSun"/>
          <w:bCs/>
          <w:szCs w:val="20"/>
          <w:lang w:eastAsia="zh-CN"/>
        </w:rPr>
        <w:t xml:space="preserve"> on the block-based prediction residuals for the zero-prediction mode, the block-matching prediction mode and the cross-channel prediction mode. </w:t>
      </w:r>
      <w:proofErr w:type="gramStart"/>
      <w:r>
        <w:rPr>
          <w:rFonts w:eastAsia="SimSun"/>
          <w:bCs/>
          <w:szCs w:val="20"/>
          <w:lang w:eastAsia="zh-CN"/>
        </w:rPr>
        <w:t>The coding</w:t>
      </w:r>
      <w:proofErr w:type="gramEnd"/>
      <w:r>
        <w:rPr>
          <w:rFonts w:eastAsia="SimSun"/>
          <w:bCs/>
          <w:szCs w:val="20"/>
          <w:lang w:eastAsia="zh-CN"/>
        </w:rPr>
        <w:t xml:space="preserve"> mode 0 is no longer present.  The only entropy coding method used in CE-5-</w:t>
      </w:r>
      <w:r w:rsidR="00390B9B">
        <w:rPr>
          <w:rFonts w:eastAsia="SimSun"/>
          <w:bCs/>
          <w:szCs w:val="20"/>
          <w:lang w:eastAsia="zh-CN"/>
        </w:rPr>
        <w:t>2</w:t>
      </w:r>
      <w:r>
        <w:rPr>
          <w:rFonts w:eastAsia="SimSun"/>
          <w:bCs/>
          <w:szCs w:val="20"/>
          <w:lang w:eastAsia="zh-CN"/>
        </w:rPr>
        <w:t xml:space="preserve">-1 is the CABAC-entropy coding method of H.BWC, version 2. </w:t>
      </w:r>
      <w:r w:rsidR="001E3521">
        <w:rPr>
          <w:rFonts w:eastAsia="SimSun"/>
          <w:bCs/>
          <w:szCs w:val="20"/>
          <w:lang w:eastAsia="zh-CN"/>
        </w:rPr>
        <w:t>For quantization, a uniform scalar reconstruction quantizer is used. At the encoder, entropy constraint quantization (rate-distortion optimized quantization) is invoked.</w:t>
      </w:r>
    </w:p>
    <w:p w14:paraId="40E77A99" w14:textId="3CED344F" w:rsidR="00A10F17" w:rsidRDefault="00A10F17" w:rsidP="00A10F17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The following results are reported for the CTC in the case of joint channel coding:</w:t>
      </w:r>
    </w:p>
    <w:p w14:paraId="3EAA52A7" w14:textId="48934D31" w:rsidR="00900101" w:rsidRDefault="007D34D7" w:rsidP="00A10F17">
      <w:pPr>
        <w:spacing w:after="120"/>
        <w:rPr>
          <w:rFonts w:asciiTheme="minorHAnsi" w:eastAsiaTheme="minorEastAsia" w:hAnsiTheme="minorHAnsi" w:cstheme="minorBidi"/>
          <w:sz w:val="24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LINK </w:instrText>
      </w:r>
      <w:r w:rsidR="00900101">
        <w:rPr>
          <w:lang w:eastAsia="zh-CN"/>
        </w:rPr>
        <w:instrText xml:space="preserve">Excel.SheetMacroEnabled.12 C:\\Users\\pfaff\\Desktop\\VCEG_Meeting_Korea_Doks\\CE_5\\JointChannel\\ctc_Anchor_Tag21_vs_CE_5_2_1_Final.xlsm Summary!Z2S2:Z11S6 </w:instrText>
      </w:r>
      <w:r>
        <w:rPr>
          <w:lang w:eastAsia="zh-CN"/>
        </w:rPr>
        <w:instrText xml:space="preserve">\a \f 4 \h </w:instrText>
      </w:r>
      <w:r w:rsidR="005C497B">
        <w:rPr>
          <w:lang w:eastAsia="zh-CN"/>
        </w:rPr>
        <w:instrText xml:space="preserve"> \* MERGEFORMAT </w:instrText>
      </w:r>
      <w:r>
        <w:rPr>
          <w:lang w:eastAsia="zh-CN"/>
        </w:rPr>
        <w:fldChar w:fldCharType="separate"/>
      </w:r>
    </w:p>
    <w:tbl>
      <w:tblPr>
        <w:tblW w:w="5880" w:type="dxa"/>
        <w:tblLook w:val="04A0" w:firstRow="1" w:lastRow="0" w:firstColumn="1" w:lastColumn="0" w:noHBand="0" w:noVBand="1"/>
      </w:tblPr>
      <w:tblGrid>
        <w:gridCol w:w="1640"/>
        <w:gridCol w:w="1393"/>
        <w:gridCol w:w="1393"/>
        <w:gridCol w:w="727"/>
        <w:gridCol w:w="727"/>
      </w:tblGrid>
      <w:tr w:rsidR="00900101" w:rsidRPr="00900101" w14:paraId="56EA4547" w14:textId="77777777" w:rsidTr="00900101">
        <w:trPr>
          <w:divId w:val="645933221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24CB0" w14:textId="7E668933" w:rsidR="00900101" w:rsidRPr="00900101" w:rsidRDefault="00900101" w:rsidP="00900101">
            <w:pPr>
              <w:spacing w:before="0"/>
              <w:jc w:val="left"/>
              <w:rPr>
                <w:rFonts w:eastAsia="Times New Roman"/>
                <w:sz w:val="24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24E82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ossy Compression</w:t>
            </w:r>
          </w:p>
        </w:tc>
      </w:tr>
      <w:tr w:rsidR="00900101" w:rsidRPr="00900101" w14:paraId="30B804A5" w14:textId="77777777" w:rsidTr="00900101">
        <w:trPr>
          <w:divId w:val="645933221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0A85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F6A22B" w14:textId="0F8DA66D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ver BWC-2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</w:tr>
      <w:tr w:rsidR="00900101" w:rsidRPr="00900101" w14:paraId="750BCD1D" w14:textId="77777777" w:rsidTr="00900101">
        <w:trPr>
          <w:divId w:val="645933221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6EA3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A2E86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1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BAEE1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2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4CE26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cT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96D23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ecT</w:t>
            </w:r>
          </w:p>
        </w:tc>
      </w:tr>
      <w:tr w:rsidR="00900101" w:rsidRPr="00900101" w14:paraId="0CDBA18C" w14:textId="77777777" w:rsidTr="00900101">
        <w:trPr>
          <w:divId w:val="645933221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C8CDC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T (ECG)</w:t>
            </w:r>
          </w:p>
        </w:tc>
        <w:tc>
          <w:tcPr>
            <w:tcW w:w="139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AB85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5,13%</w:t>
            </w:r>
          </w:p>
        </w:tc>
        <w:tc>
          <w:tcPr>
            <w:tcW w:w="1393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E96C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5,14%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C355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169EE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8%</w:t>
            </w:r>
          </w:p>
        </w:tc>
      </w:tr>
      <w:tr w:rsidR="00900101" w:rsidRPr="00900101" w14:paraId="59F7A3C9" w14:textId="77777777" w:rsidTr="00900101">
        <w:trPr>
          <w:divId w:val="64593322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D13B3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CART (ECG)</w:t>
            </w: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9B87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20,10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7C23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20,21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2AF4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7AA42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0%</w:t>
            </w:r>
          </w:p>
        </w:tc>
      </w:tr>
      <w:tr w:rsidR="00900101" w:rsidRPr="00900101" w14:paraId="3D935FBF" w14:textId="77777777" w:rsidTr="00900101">
        <w:trPr>
          <w:divId w:val="64593322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3448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BMIT (EEG)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938E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,95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8B66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,90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B82E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1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6AF70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7%</w:t>
            </w:r>
          </w:p>
        </w:tc>
      </w:tr>
      <w:tr w:rsidR="00900101" w:rsidRPr="00900101" w14:paraId="6745E382" w14:textId="77777777" w:rsidTr="00900101">
        <w:trPr>
          <w:divId w:val="64593322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CCEF9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5 (EEG)</w:t>
            </w: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F449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8,89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780E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11,03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8867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3B62B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5%</w:t>
            </w:r>
          </w:p>
        </w:tc>
      </w:tr>
      <w:tr w:rsidR="00900101" w:rsidRPr="00900101" w14:paraId="12711723" w14:textId="77777777" w:rsidTr="00900101">
        <w:trPr>
          <w:divId w:val="64593322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35EFC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7 (EEG)</w:t>
            </w: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D9C2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60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CA12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52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ED08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%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F274A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8%</w:t>
            </w:r>
          </w:p>
        </w:tc>
      </w:tr>
      <w:tr w:rsidR="00900101" w:rsidRPr="00900101" w14:paraId="6B5F2F9E" w14:textId="77777777" w:rsidTr="00900101">
        <w:trPr>
          <w:divId w:val="64593322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915A9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zdemir (EMG)</w:t>
            </w: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DAB5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35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25FC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18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119D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%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19A1C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6%</w:t>
            </w:r>
          </w:p>
        </w:tc>
      </w:tr>
      <w:tr w:rsidR="00900101" w:rsidRPr="00900101" w14:paraId="3C612A39" w14:textId="77777777" w:rsidTr="00900101">
        <w:trPr>
          <w:divId w:val="645933221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B2BDA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Overall </w:t>
            </w:r>
          </w:p>
        </w:tc>
        <w:tc>
          <w:tcPr>
            <w:tcW w:w="139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238AA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,30%</w:t>
            </w:r>
          </w:p>
        </w:tc>
        <w:tc>
          <w:tcPr>
            <w:tcW w:w="139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8B560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,59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7116B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%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80B30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6%</w:t>
            </w:r>
          </w:p>
        </w:tc>
      </w:tr>
    </w:tbl>
    <w:p w14:paraId="0B5717C7" w14:textId="6E478F5B" w:rsidR="00A10F17" w:rsidRDefault="007D34D7" w:rsidP="00A10F17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fldChar w:fldCharType="end"/>
      </w:r>
    </w:p>
    <w:p w14:paraId="2737D8C1" w14:textId="3464E86A" w:rsidR="00A10F17" w:rsidRDefault="00A10F17" w:rsidP="00A10F17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 xml:space="preserve">The following results are reported for </w:t>
      </w:r>
      <w:proofErr w:type="gramStart"/>
      <w:r>
        <w:rPr>
          <w:rFonts w:eastAsia="SimSun"/>
          <w:bCs/>
          <w:szCs w:val="20"/>
          <w:lang w:eastAsia="zh-CN"/>
        </w:rPr>
        <w:t>the CTC</w:t>
      </w:r>
      <w:proofErr w:type="gramEnd"/>
      <w:r>
        <w:rPr>
          <w:rFonts w:eastAsia="SimSun"/>
          <w:bCs/>
          <w:szCs w:val="20"/>
          <w:lang w:eastAsia="zh-CN"/>
        </w:rPr>
        <w:t xml:space="preserve"> in the case of independent channel coding: </w:t>
      </w:r>
    </w:p>
    <w:p w14:paraId="2C274856" w14:textId="6524C613" w:rsidR="00900101" w:rsidRDefault="00020D08" w:rsidP="00A10F17">
      <w:pPr>
        <w:spacing w:after="120"/>
        <w:rPr>
          <w:rFonts w:asciiTheme="minorHAnsi" w:eastAsiaTheme="minorEastAsia" w:hAnsiTheme="minorHAnsi" w:cstheme="minorBidi"/>
          <w:sz w:val="24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LINK </w:instrText>
      </w:r>
      <w:r w:rsidR="00900101">
        <w:rPr>
          <w:lang w:eastAsia="zh-CN"/>
        </w:rPr>
        <w:instrText xml:space="preserve">Excel.SheetMacroEnabled.12 C:\\Users\\pfaff\\Desktop\\VCEG_Meeting_Korea_Doks\\CE_5\\IndepChannel\\ctc_Anchor21_IndepChannel_vs_CE_5_2_1_IndepChannel.xlsm Summary!Z2S2:Z11S6 </w:instrText>
      </w:r>
      <w:r>
        <w:rPr>
          <w:lang w:eastAsia="zh-CN"/>
        </w:rPr>
        <w:instrText xml:space="preserve">\a \f 4 \h </w:instrText>
      </w:r>
      <w:r w:rsidR="005C497B">
        <w:rPr>
          <w:lang w:eastAsia="zh-CN"/>
        </w:rPr>
        <w:instrText xml:space="preserve"> \* MERGEFORMAT </w:instrText>
      </w:r>
      <w:r>
        <w:rPr>
          <w:lang w:eastAsia="zh-CN"/>
        </w:rPr>
        <w:fldChar w:fldCharType="separate"/>
      </w:r>
    </w:p>
    <w:tbl>
      <w:tblPr>
        <w:tblW w:w="5880" w:type="dxa"/>
        <w:tblLook w:val="04A0" w:firstRow="1" w:lastRow="0" w:firstColumn="1" w:lastColumn="0" w:noHBand="0" w:noVBand="1"/>
      </w:tblPr>
      <w:tblGrid>
        <w:gridCol w:w="1640"/>
        <w:gridCol w:w="1413"/>
        <w:gridCol w:w="1413"/>
        <w:gridCol w:w="677"/>
        <w:gridCol w:w="737"/>
      </w:tblGrid>
      <w:tr w:rsidR="00900101" w:rsidRPr="00900101" w14:paraId="2ABC5FC3" w14:textId="77777777" w:rsidTr="00900101">
        <w:trPr>
          <w:divId w:val="456485115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A7A29" w14:textId="0313DD8E" w:rsidR="00900101" w:rsidRPr="00900101" w:rsidRDefault="00900101" w:rsidP="00900101">
            <w:pPr>
              <w:spacing w:before="0"/>
              <w:jc w:val="left"/>
              <w:rPr>
                <w:rFonts w:eastAsia="Times New Roman"/>
                <w:sz w:val="24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FD33E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ossy Compression</w:t>
            </w:r>
          </w:p>
        </w:tc>
      </w:tr>
      <w:tr w:rsidR="00900101" w:rsidRPr="00900101" w14:paraId="0E3AF71F" w14:textId="77777777" w:rsidTr="00900101">
        <w:trPr>
          <w:divId w:val="456485115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27C9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621135" w14:textId="66AEE928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ver BWC-2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</w:tr>
      <w:tr w:rsidR="00900101" w:rsidRPr="00900101" w14:paraId="3D9300A8" w14:textId="77777777" w:rsidTr="00900101">
        <w:trPr>
          <w:divId w:val="456485115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7241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9FAF2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1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0EC16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1F927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cT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43DD7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ecT</w:t>
            </w:r>
          </w:p>
        </w:tc>
      </w:tr>
      <w:tr w:rsidR="00900101" w:rsidRPr="00900101" w14:paraId="711537C4" w14:textId="77777777" w:rsidTr="00900101">
        <w:trPr>
          <w:divId w:val="456485115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8D073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T (ECG)</w:t>
            </w:r>
          </w:p>
        </w:tc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BCA0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7,86%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2A66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7,86%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7271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7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C4985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4%</w:t>
            </w:r>
          </w:p>
        </w:tc>
      </w:tr>
      <w:tr w:rsidR="00900101" w:rsidRPr="00900101" w14:paraId="340D10C4" w14:textId="77777777" w:rsidTr="00900101">
        <w:trPr>
          <w:divId w:val="456485115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09453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CART (EC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09E0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4,79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C417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4,91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8964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4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88E02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5%</w:t>
            </w:r>
          </w:p>
        </w:tc>
      </w:tr>
      <w:tr w:rsidR="00900101" w:rsidRPr="00900101" w14:paraId="3190C7E0" w14:textId="77777777" w:rsidTr="00900101">
        <w:trPr>
          <w:divId w:val="456485115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48F0B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BMIT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686B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5,63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A572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5,60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D0EC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8D1CA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2%</w:t>
            </w:r>
          </w:p>
        </w:tc>
      </w:tr>
      <w:tr w:rsidR="00900101" w:rsidRPr="00900101" w14:paraId="0E715376" w14:textId="77777777" w:rsidTr="00900101">
        <w:trPr>
          <w:divId w:val="456485115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509F5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5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E751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10,00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F106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12,72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534D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489B0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8%</w:t>
            </w:r>
          </w:p>
        </w:tc>
      </w:tr>
      <w:tr w:rsidR="00900101" w:rsidRPr="00900101" w14:paraId="378BAC89" w14:textId="77777777" w:rsidTr="00900101">
        <w:trPr>
          <w:divId w:val="456485115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9B948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7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D135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6,34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CFCA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6,31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6588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8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2F318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5%</w:t>
            </w:r>
          </w:p>
        </w:tc>
      </w:tr>
      <w:tr w:rsidR="00900101" w:rsidRPr="00900101" w14:paraId="60B74957" w14:textId="77777777" w:rsidTr="00900101">
        <w:trPr>
          <w:divId w:val="456485115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66C8D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zdemir (EM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43F2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90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824A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67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2A77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EFF5D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3%</w:t>
            </w:r>
          </w:p>
        </w:tc>
      </w:tr>
      <w:tr w:rsidR="00900101" w:rsidRPr="00900101" w14:paraId="1CF7C238" w14:textId="77777777" w:rsidTr="00900101">
        <w:trPr>
          <w:divId w:val="456485115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8581B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Overall </w:t>
            </w:r>
          </w:p>
        </w:tc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CD638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6,42%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F1D9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6,85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CFCA0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3%</w:t>
            </w:r>
          </w:p>
        </w:tc>
        <w:tc>
          <w:tcPr>
            <w:tcW w:w="7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865F0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9%</w:t>
            </w:r>
          </w:p>
        </w:tc>
      </w:tr>
    </w:tbl>
    <w:p w14:paraId="1E350BEB" w14:textId="17B00E85" w:rsidR="00020D08" w:rsidRDefault="00020D08" w:rsidP="00A10F17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fldChar w:fldCharType="end"/>
      </w:r>
    </w:p>
    <w:p w14:paraId="04B69A57" w14:textId="20FC11E0" w:rsidR="00A10F17" w:rsidRPr="00D92E52" w:rsidRDefault="00A10F17" w:rsidP="00E66A65">
      <w:pPr>
        <w:pStyle w:val="Heading2"/>
      </w:pPr>
      <w:r>
        <w:lastRenderedPageBreak/>
        <w:t>Simulation results of CE-5-2-2</w:t>
      </w:r>
    </w:p>
    <w:p w14:paraId="7E06F90A" w14:textId="18A76E16" w:rsidR="001E3521" w:rsidRDefault="00A10F17" w:rsidP="001E3521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In CE-5-</w:t>
      </w:r>
      <w:r w:rsidR="00390B9B">
        <w:rPr>
          <w:rFonts w:eastAsia="SimSun"/>
          <w:bCs/>
          <w:szCs w:val="20"/>
          <w:lang w:eastAsia="zh-CN"/>
        </w:rPr>
        <w:t>2</w:t>
      </w:r>
      <w:r>
        <w:rPr>
          <w:rFonts w:eastAsia="SimSun"/>
          <w:bCs/>
          <w:szCs w:val="20"/>
          <w:lang w:eastAsia="zh-CN"/>
        </w:rPr>
        <w:t>-</w:t>
      </w:r>
      <w:r w:rsidR="00390B9B">
        <w:rPr>
          <w:rFonts w:eastAsia="SimSun"/>
          <w:bCs/>
          <w:szCs w:val="20"/>
          <w:lang w:eastAsia="zh-CN"/>
        </w:rPr>
        <w:t>2</w:t>
      </w:r>
      <w:r>
        <w:rPr>
          <w:rFonts w:eastAsia="SimSun"/>
          <w:bCs/>
          <w:szCs w:val="20"/>
          <w:lang w:eastAsia="zh-CN"/>
        </w:rPr>
        <w:t xml:space="preserve">, the LMS-prediction mode </w:t>
      </w:r>
      <w:proofErr w:type="gramStart"/>
      <w:r>
        <w:rPr>
          <w:rFonts w:eastAsia="SimSun"/>
          <w:bCs/>
          <w:szCs w:val="20"/>
          <w:lang w:eastAsia="zh-CN"/>
        </w:rPr>
        <w:t>is operated</w:t>
      </w:r>
      <w:proofErr w:type="gramEnd"/>
      <w:r>
        <w:rPr>
          <w:rFonts w:eastAsia="SimSun"/>
          <w:bCs/>
          <w:szCs w:val="20"/>
          <w:lang w:eastAsia="zh-CN"/>
        </w:rPr>
        <w:t xml:space="preserve"> on the block-based prediction residuals for the zero-prediction mode, the block-matching prediction mode and the cross-channel prediction mode. </w:t>
      </w:r>
      <w:proofErr w:type="gramStart"/>
      <w:r>
        <w:rPr>
          <w:rFonts w:eastAsia="SimSun"/>
          <w:bCs/>
          <w:szCs w:val="20"/>
          <w:lang w:eastAsia="zh-CN"/>
        </w:rPr>
        <w:t>The coding</w:t>
      </w:r>
      <w:proofErr w:type="gramEnd"/>
      <w:r>
        <w:rPr>
          <w:rFonts w:eastAsia="SimSun"/>
          <w:bCs/>
          <w:szCs w:val="20"/>
          <w:lang w:eastAsia="zh-CN"/>
        </w:rPr>
        <w:t xml:space="preserve"> mode 0 is no longer present. The only entropy coding method used in CE-5-</w:t>
      </w:r>
      <w:r w:rsidR="00390B9B">
        <w:rPr>
          <w:rFonts w:eastAsia="SimSun"/>
          <w:bCs/>
          <w:szCs w:val="20"/>
          <w:lang w:eastAsia="zh-CN"/>
        </w:rPr>
        <w:t>2</w:t>
      </w:r>
      <w:r>
        <w:rPr>
          <w:rFonts w:eastAsia="SimSun"/>
          <w:bCs/>
          <w:szCs w:val="20"/>
          <w:lang w:eastAsia="zh-CN"/>
        </w:rPr>
        <w:t>-</w:t>
      </w:r>
      <w:r w:rsidR="00390B9B">
        <w:rPr>
          <w:rFonts w:eastAsia="SimSun"/>
          <w:bCs/>
          <w:szCs w:val="20"/>
          <w:lang w:eastAsia="zh-CN"/>
        </w:rPr>
        <w:t>2</w:t>
      </w:r>
      <w:r>
        <w:rPr>
          <w:rFonts w:eastAsia="SimSun"/>
          <w:bCs/>
          <w:szCs w:val="20"/>
          <w:lang w:eastAsia="zh-CN"/>
        </w:rPr>
        <w:t xml:space="preserve"> is the CABAC-entropy coding method </w:t>
      </w:r>
      <w:r w:rsidR="007E0678">
        <w:rPr>
          <w:rFonts w:eastAsia="SimSun"/>
          <w:bCs/>
          <w:szCs w:val="20"/>
          <w:lang w:eastAsia="zh-CN"/>
        </w:rPr>
        <w:t xml:space="preserve">of H.BWC, version 2, </w:t>
      </w:r>
      <w:r>
        <w:rPr>
          <w:rFonts w:eastAsia="SimSun"/>
          <w:bCs/>
          <w:szCs w:val="20"/>
          <w:lang w:eastAsia="zh-CN"/>
        </w:rPr>
        <w:t>where the proposed entropy coding modifications of CE-3 are enabled</w:t>
      </w:r>
      <w:r w:rsidR="001E3521">
        <w:rPr>
          <w:rFonts w:eastAsia="SimSun"/>
          <w:bCs/>
          <w:szCs w:val="20"/>
          <w:lang w:eastAsia="zh-CN"/>
        </w:rPr>
        <w:t>. For quantization, a uniform scalar reconstruction quantizer is used. At the encoder, entropy constraint quantization (rate-distortion optimized quantization) is invoked.</w:t>
      </w:r>
    </w:p>
    <w:p w14:paraId="103038D7" w14:textId="5E7B8374" w:rsidR="00900101" w:rsidRPr="00CA53E8" w:rsidRDefault="00A10F17" w:rsidP="00A10F17">
      <w:pPr>
        <w:spacing w:after="120"/>
        <w:rPr>
          <w:rFonts w:asciiTheme="minorHAnsi" w:eastAsiaTheme="minorEastAsia" w:hAnsiTheme="minorHAnsi" w:cstheme="minorBidi"/>
          <w:szCs w:val="20"/>
        </w:rPr>
      </w:pPr>
      <w:r>
        <w:rPr>
          <w:rFonts w:eastAsia="SimSun"/>
          <w:bCs/>
          <w:szCs w:val="20"/>
          <w:lang w:eastAsia="zh-CN"/>
        </w:rPr>
        <w:t>The following results are reported for the CTC in the case of joint channel coding:</w:t>
      </w:r>
      <w:r w:rsidR="007D34D7">
        <w:rPr>
          <w:lang w:eastAsia="zh-CN"/>
        </w:rPr>
        <w:fldChar w:fldCharType="begin"/>
      </w:r>
      <w:r w:rsidR="007D34D7">
        <w:rPr>
          <w:lang w:eastAsia="zh-CN"/>
        </w:rPr>
        <w:instrText xml:space="preserve"> LINK </w:instrText>
      </w:r>
      <w:r w:rsidR="00900101">
        <w:rPr>
          <w:lang w:eastAsia="zh-CN"/>
        </w:rPr>
        <w:instrText xml:space="preserve">Excel.SheetMacroEnabled.12 C:\\Users\\pfaff\\Desktop\\VCEG_Meeting_Korea_Doks\\CE_5\\JointChannel\\ctc_Anchor_Tag21_vs_CE_5_2_2_Final.xlsm Summary!Z2S2:Z11S6 </w:instrText>
      </w:r>
      <w:r w:rsidR="007D34D7">
        <w:rPr>
          <w:lang w:eastAsia="zh-CN"/>
        </w:rPr>
        <w:instrText xml:space="preserve">\a \f 4 \h </w:instrText>
      </w:r>
      <w:r w:rsidR="005C497B">
        <w:rPr>
          <w:lang w:eastAsia="zh-CN"/>
        </w:rPr>
        <w:instrText xml:space="preserve"> \* MERGEFORMAT </w:instrText>
      </w:r>
      <w:r w:rsidR="007D34D7">
        <w:rPr>
          <w:lang w:eastAsia="zh-CN"/>
        </w:rPr>
        <w:fldChar w:fldCharType="separate"/>
      </w:r>
    </w:p>
    <w:tbl>
      <w:tblPr>
        <w:tblW w:w="5880" w:type="dxa"/>
        <w:tblLook w:val="04A0" w:firstRow="1" w:lastRow="0" w:firstColumn="1" w:lastColumn="0" w:noHBand="0" w:noVBand="1"/>
      </w:tblPr>
      <w:tblGrid>
        <w:gridCol w:w="1640"/>
        <w:gridCol w:w="1393"/>
        <w:gridCol w:w="1393"/>
        <w:gridCol w:w="727"/>
        <w:gridCol w:w="727"/>
      </w:tblGrid>
      <w:tr w:rsidR="00900101" w:rsidRPr="00900101" w14:paraId="4CF16EB2" w14:textId="77777777" w:rsidTr="00900101">
        <w:trPr>
          <w:divId w:val="848449391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60EEC" w14:textId="58780A4E" w:rsidR="00900101" w:rsidRPr="00900101" w:rsidRDefault="00900101" w:rsidP="00900101">
            <w:pPr>
              <w:spacing w:before="0"/>
              <w:jc w:val="left"/>
              <w:rPr>
                <w:rFonts w:eastAsia="Times New Roman"/>
                <w:sz w:val="24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67749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ossy Compression</w:t>
            </w:r>
          </w:p>
        </w:tc>
      </w:tr>
      <w:tr w:rsidR="00900101" w:rsidRPr="00900101" w14:paraId="3B1717F5" w14:textId="77777777" w:rsidTr="00900101">
        <w:trPr>
          <w:divId w:val="848449391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07D5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44D11E" w14:textId="56B8ABB6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ver BWC-2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</w:tr>
      <w:tr w:rsidR="00900101" w:rsidRPr="00900101" w14:paraId="634BD3A0" w14:textId="77777777" w:rsidTr="00900101">
        <w:trPr>
          <w:divId w:val="848449391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EE45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8B1C1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1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C0D48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2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A7025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cT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1254C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ecT</w:t>
            </w:r>
          </w:p>
        </w:tc>
      </w:tr>
      <w:tr w:rsidR="00900101" w:rsidRPr="00900101" w14:paraId="251A7CCC" w14:textId="77777777" w:rsidTr="00900101">
        <w:trPr>
          <w:divId w:val="848449391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027FD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T (ECG)</w:t>
            </w:r>
          </w:p>
        </w:tc>
        <w:tc>
          <w:tcPr>
            <w:tcW w:w="139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EFEF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89%</w:t>
            </w:r>
          </w:p>
        </w:tc>
        <w:tc>
          <w:tcPr>
            <w:tcW w:w="1393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956C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90%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2D77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7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512C3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8%</w:t>
            </w:r>
          </w:p>
        </w:tc>
      </w:tr>
      <w:tr w:rsidR="00900101" w:rsidRPr="00900101" w14:paraId="34233026" w14:textId="77777777" w:rsidTr="00900101">
        <w:trPr>
          <w:divId w:val="84844939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325BC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CART (ECG)</w:t>
            </w: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7A79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20,52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49AC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20,60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29F1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6EAE5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1%</w:t>
            </w:r>
          </w:p>
        </w:tc>
      </w:tr>
      <w:tr w:rsidR="00900101" w:rsidRPr="00900101" w14:paraId="05BC52ED" w14:textId="77777777" w:rsidTr="00900101">
        <w:trPr>
          <w:divId w:val="84844939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FAF4E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BMIT (EEG)</w:t>
            </w: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2064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4,01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6B84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4,02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7DB9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7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0F6C5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8%</w:t>
            </w:r>
          </w:p>
        </w:tc>
      </w:tr>
      <w:tr w:rsidR="00900101" w:rsidRPr="00900101" w14:paraId="0FA8647E" w14:textId="77777777" w:rsidTr="00900101">
        <w:trPr>
          <w:divId w:val="84844939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C5F13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5 (EEG)</w:t>
            </w: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4924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4,43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C242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6,93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2CF4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86564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5%</w:t>
            </w:r>
          </w:p>
        </w:tc>
      </w:tr>
      <w:tr w:rsidR="00900101" w:rsidRPr="00900101" w14:paraId="37A6076F" w14:textId="77777777" w:rsidTr="00900101">
        <w:trPr>
          <w:divId w:val="84844939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23FDE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7 (EEG)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16A3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,10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519F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,08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141D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2%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E6ADC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7%</w:t>
            </w:r>
          </w:p>
        </w:tc>
      </w:tr>
      <w:tr w:rsidR="00900101" w:rsidRPr="00900101" w14:paraId="6FCDB4E8" w14:textId="77777777" w:rsidTr="00900101">
        <w:trPr>
          <w:divId w:val="84844939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77FA1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zdemir (EMG)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37E6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,22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635D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,26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DAC2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%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21ABE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6%</w:t>
            </w:r>
          </w:p>
        </w:tc>
      </w:tr>
      <w:tr w:rsidR="00900101" w:rsidRPr="00900101" w14:paraId="64B73ECD" w14:textId="77777777" w:rsidTr="00900101">
        <w:trPr>
          <w:divId w:val="848449391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A2144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Overall </w:t>
            </w:r>
          </w:p>
        </w:tc>
        <w:tc>
          <w:tcPr>
            <w:tcW w:w="139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EFD1B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2,68%</w:t>
            </w:r>
          </w:p>
        </w:tc>
        <w:tc>
          <w:tcPr>
            <w:tcW w:w="139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4D139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2,27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F6B92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8%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2A818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4%</w:t>
            </w:r>
          </w:p>
        </w:tc>
      </w:tr>
    </w:tbl>
    <w:p w14:paraId="76877E63" w14:textId="44228143" w:rsidR="00A10F17" w:rsidRDefault="007D34D7" w:rsidP="00A10F17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fldChar w:fldCharType="end"/>
      </w:r>
    </w:p>
    <w:p w14:paraId="3C943FD8" w14:textId="48160094" w:rsidR="00900101" w:rsidRPr="00CA53E8" w:rsidRDefault="00A10F17" w:rsidP="00A10F17">
      <w:pPr>
        <w:spacing w:after="120"/>
        <w:rPr>
          <w:rFonts w:asciiTheme="minorHAnsi" w:eastAsiaTheme="minorEastAsia" w:hAnsiTheme="minorHAnsi" w:cstheme="minorBidi"/>
          <w:szCs w:val="20"/>
        </w:rPr>
      </w:pPr>
      <w:r>
        <w:rPr>
          <w:rFonts w:eastAsia="SimSun"/>
          <w:bCs/>
          <w:szCs w:val="20"/>
          <w:lang w:eastAsia="zh-CN"/>
        </w:rPr>
        <w:t xml:space="preserve">The following results are reported for the CTC in the case of independent channel coding: </w:t>
      </w:r>
      <w:r w:rsidR="005C497B">
        <w:rPr>
          <w:lang w:eastAsia="zh-CN"/>
        </w:rPr>
        <w:fldChar w:fldCharType="begin"/>
      </w:r>
      <w:r w:rsidR="005C497B">
        <w:rPr>
          <w:lang w:eastAsia="zh-CN"/>
        </w:rPr>
        <w:instrText xml:space="preserve"> LINK </w:instrText>
      </w:r>
      <w:r w:rsidR="00900101">
        <w:rPr>
          <w:lang w:eastAsia="zh-CN"/>
        </w:rPr>
        <w:instrText xml:space="preserve">Excel.SheetMacroEnabled.12 C:\\Users\\pfaff\\Desktop\\VCEG_Meeting_Korea_Doks\\CE_5\\IndepChannel\\ctc_Anchor21_IndepChannel_vs_CE_5_2_2_IndepChannel.xlsm Summary!Z2S2:Z11S6 </w:instrText>
      </w:r>
      <w:r w:rsidR="005C497B">
        <w:rPr>
          <w:lang w:eastAsia="zh-CN"/>
        </w:rPr>
        <w:instrText xml:space="preserve">\a \f 4 \h  \* MERGEFORMAT </w:instrText>
      </w:r>
      <w:r w:rsidR="005C497B">
        <w:rPr>
          <w:lang w:eastAsia="zh-CN"/>
        </w:rPr>
        <w:fldChar w:fldCharType="separate"/>
      </w:r>
    </w:p>
    <w:tbl>
      <w:tblPr>
        <w:tblW w:w="5880" w:type="dxa"/>
        <w:tblLook w:val="04A0" w:firstRow="1" w:lastRow="0" w:firstColumn="1" w:lastColumn="0" w:noHBand="0" w:noVBand="1"/>
      </w:tblPr>
      <w:tblGrid>
        <w:gridCol w:w="1640"/>
        <w:gridCol w:w="1413"/>
        <w:gridCol w:w="1413"/>
        <w:gridCol w:w="677"/>
        <w:gridCol w:w="737"/>
      </w:tblGrid>
      <w:tr w:rsidR="00900101" w:rsidRPr="00900101" w14:paraId="4274A60D" w14:textId="77777777" w:rsidTr="00900101">
        <w:trPr>
          <w:divId w:val="1221474421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7F94D" w14:textId="16C5C7F2" w:rsidR="00900101" w:rsidRPr="00900101" w:rsidRDefault="00900101" w:rsidP="00900101">
            <w:pPr>
              <w:spacing w:before="0"/>
              <w:jc w:val="left"/>
              <w:rPr>
                <w:rFonts w:eastAsia="Times New Roman"/>
                <w:sz w:val="24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83E1A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ossy Compression</w:t>
            </w:r>
          </w:p>
        </w:tc>
      </w:tr>
      <w:tr w:rsidR="00900101" w:rsidRPr="00900101" w14:paraId="1FA39642" w14:textId="77777777" w:rsidTr="00900101">
        <w:trPr>
          <w:divId w:val="1221474421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3072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06597B" w14:textId="7D7D2620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ver BWC-2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</w:tr>
      <w:tr w:rsidR="00900101" w:rsidRPr="00900101" w14:paraId="2E8B7B5A" w14:textId="77777777" w:rsidTr="00900101">
        <w:trPr>
          <w:divId w:val="1221474421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81BE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E309B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1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F79B8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17384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cT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D7D82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ecT</w:t>
            </w:r>
          </w:p>
        </w:tc>
      </w:tr>
      <w:tr w:rsidR="00900101" w:rsidRPr="00900101" w14:paraId="4EBD1A67" w14:textId="77777777" w:rsidTr="00900101">
        <w:trPr>
          <w:divId w:val="1221474421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07EDD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T (ECG)</w:t>
            </w:r>
          </w:p>
        </w:tc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CD34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6,32%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354F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6,32%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05F3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3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3119F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5%</w:t>
            </w:r>
          </w:p>
        </w:tc>
      </w:tr>
      <w:tr w:rsidR="00900101" w:rsidRPr="00900101" w14:paraId="6CBD44EF" w14:textId="77777777" w:rsidTr="00900101">
        <w:trPr>
          <w:divId w:val="122147442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AAB1D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CART (EC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474F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84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72F7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97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4FA6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8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279CF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3%</w:t>
            </w:r>
          </w:p>
        </w:tc>
      </w:tr>
      <w:tr w:rsidR="00900101" w:rsidRPr="00900101" w14:paraId="41FB18B4" w14:textId="77777777" w:rsidTr="00900101">
        <w:trPr>
          <w:divId w:val="122147442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0A6E2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BMIT (EE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176D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00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7C17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01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592A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5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C8C35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9%</w:t>
            </w:r>
          </w:p>
        </w:tc>
      </w:tr>
      <w:tr w:rsidR="00900101" w:rsidRPr="00900101" w14:paraId="3A8AF378" w14:textId="77777777" w:rsidTr="00900101">
        <w:trPr>
          <w:divId w:val="122147442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EF966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5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974D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5,78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40EE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8,94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CBA1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9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6CD09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7%</w:t>
            </w:r>
          </w:p>
        </w:tc>
      </w:tr>
      <w:tr w:rsidR="00900101" w:rsidRPr="00900101" w14:paraId="3ABD53F3" w14:textId="77777777" w:rsidTr="00900101">
        <w:trPr>
          <w:divId w:val="122147442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AB086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7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F228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43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C624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51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3BB8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2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5CF8B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2%</w:t>
            </w:r>
          </w:p>
        </w:tc>
      </w:tr>
      <w:tr w:rsidR="00900101" w:rsidRPr="00900101" w14:paraId="3C7E7929" w14:textId="77777777" w:rsidTr="00900101">
        <w:trPr>
          <w:divId w:val="122147442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4A6D3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zdemir (EM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CABF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,74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D625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,75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388D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9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86628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9%</w:t>
            </w:r>
          </w:p>
        </w:tc>
      </w:tr>
      <w:tr w:rsidR="00900101" w:rsidRPr="00900101" w14:paraId="3C9B4D50" w14:textId="77777777" w:rsidTr="00900101">
        <w:trPr>
          <w:divId w:val="1221474421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FAE28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Overall </w:t>
            </w:r>
          </w:p>
        </w:tc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D022B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52%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D094A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4,08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E2CFA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8%</w:t>
            </w:r>
          </w:p>
        </w:tc>
        <w:tc>
          <w:tcPr>
            <w:tcW w:w="7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44707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8%</w:t>
            </w:r>
          </w:p>
        </w:tc>
      </w:tr>
    </w:tbl>
    <w:p w14:paraId="55EE0120" w14:textId="6EF7460F" w:rsidR="00706BB2" w:rsidRDefault="005C497B" w:rsidP="00A10F17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fldChar w:fldCharType="end"/>
      </w:r>
    </w:p>
    <w:p w14:paraId="45AE3F2C" w14:textId="36A7E7FB" w:rsidR="007E0678" w:rsidRPr="00D92E52" w:rsidRDefault="007E0678" w:rsidP="00E66A65">
      <w:pPr>
        <w:pStyle w:val="Heading2"/>
      </w:pPr>
      <w:r>
        <w:t>Simulation results of CE-5-3-1</w:t>
      </w:r>
    </w:p>
    <w:p w14:paraId="48BA508D" w14:textId="37FD4B64" w:rsidR="007E0678" w:rsidRDefault="007E0678" w:rsidP="007E0678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In CE-5-</w:t>
      </w:r>
      <w:r w:rsidR="007D34D7">
        <w:rPr>
          <w:rFonts w:eastAsia="SimSun"/>
          <w:bCs/>
          <w:szCs w:val="20"/>
          <w:lang w:eastAsia="zh-CN"/>
        </w:rPr>
        <w:t>3</w:t>
      </w:r>
      <w:r>
        <w:rPr>
          <w:rFonts w:eastAsia="SimSun"/>
          <w:bCs/>
          <w:szCs w:val="20"/>
          <w:lang w:eastAsia="zh-CN"/>
        </w:rPr>
        <w:t xml:space="preserve">-1, the LMS-prediction mode is operated on the block-based prediction residuals for the zero-prediction mode, the block-matching prediction mode and the cross-channel prediction mode. </w:t>
      </w:r>
      <w:proofErr w:type="gramStart"/>
      <w:r>
        <w:rPr>
          <w:rFonts w:eastAsia="SimSun"/>
          <w:bCs/>
          <w:szCs w:val="20"/>
          <w:lang w:eastAsia="zh-CN"/>
        </w:rPr>
        <w:t>The coding</w:t>
      </w:r>
      <w:proofErr w:type="gramEnd"/>
      <w:r>
        <w:rPr>
          <w:rFonts w:eastAsia="SimSun"/>
          <w:bCs/>
          <w:szCs w:val="20"/>
          <w:lang w:eastAsia="zh-CN"/>
        </w:rPr>
        <w:t xml:space="preserve"> mode 0 is no longer present.  The only entropy coding method used in CE-5-</w:t>
      </w:r>
      <w:r w:rsidR="007D34D7">
        <w:rPr>
          <w:rFonts w:eastAsia="SimSun"/>
          <w:bCs/>
          <w:szCs w:val="20"/>
          <w:lang w:eastAsia="zh-CN"/>
        </w:rPr>
        <w:t>3</w:t>
      </w:r>
      <w:r>
        <w:rPr>
          <w:rFonts w:eastAsia="SimSun"/>
          <w:bCs/>
          <w:szCs w:val="20"/>
          <w:lang w:eastAsia="zh-CN"/>
        </w:rPr>
        <w:t xml:space="preserve">-1 is the CABAC-entropy coding method of H.BWC, version 2. </w:t>
      </w:r>
      <w:r w:rsidR="001E3521">
        <w:rPr>
          <w:rFonts w:eastAsia="SimSun"/>
          <w:bCs/>
          <w:szCs w:val="20"/>
          <w:lang w:eastAsia="zh-CN"/>
        </w:rPr>
        <w:t>For quantization, trellis coded quantization with four states is used.</w:t>
      </w:r>
    </w:p>
    <w:p w14:paraId="2EB11BB2" w14:textId="77777777" w:rsidR="007E0678" w:rsidRDefault="007E0678" w:rsidP="007E0678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The following results are reported for the CTC in the case of joint channel coding:</w:t>
      </w:r>
    </w:p>
    <w:p w14:paraId="674812DE" w14:textId="49DEA681" w:rsidR="00900101" w:rsidRPr="00CA53E8" w:rsidRDefault="007D34D7" w:rsidP="007E0678">
      <w:pPr>
        <w:spacing w:after="120"/>
        <w:rPr>
          <w:rFonts w:asciiTheme="minorHAnsi" w:eastAsiaTheme="minorEastAsia" w:hAnsiTheme="minorHAnsi" w:cstheme="minorBidi"/>
          <w:szCs w:val="20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LINK </w:instrText>
      </w:r>
      <w:r w:rsidR="00900101">
        <w:rPr>
          <w:lang w:eastAsia="zh-CN"/>
        </w:rPr>
        <w:instrText xml:space="preserve">Excel.SheetMacroEnabled.12 C:\\Users\\pfaff\\Desktop\\VCEG_Meeting_Korea_Doks\\CE_5\\JointChannel\\ctc_Anchor_Tag21_vs_CE_5_3_1_Final.xlsm Summary!Z2S2:Z11S6 </w:instrText>
      </w:r>
      <w:r>
        <w:rPr>
          <w:lang w:eastAsia="zh-CN"/>
        </w:rPr>
        <w:instrText xml:space="preserve">\a \f 4 \h </w:instrText>
      </w:r>
      <w:r w:rsidR="005C497B">
        <w:rPr>
          <w:lang w:eastAsia="zh-CN"/>
        </w:rPr>
        <w:instrText xml:space="preserve"> \* MERGEFORMAT </w:instrText>
      </w:r>
      <w:r>
        <w:rPr>
          <w:lang w:eastAsia="zh-CN"/>
        </w:rPr>
        <w:fldChar w:fldCharType="separate"/>
      </w:r>
    </w:p>
    <w:tbl>
      <w:tblPr>
        <w:tblW w:w="5880" w:type="dxa"/>
        <w:tblLook w:val="04A0" w:firstRow="1" w:lastRow="0" w:firstColumn="1" w:lastColumn="0" w:noHBand="0" w:noVBand="1"/>
      </w:tblPr>
      <w:tblGrid>
        <w:gridCol w:w="1640"/>
        <w:gridCol w:w="1393"/>
        <w:gridCol w:w="1393"/>
        <w:gridCol w:w="727"/>
        <w:gridCol w:w="727"/>
      </w:tblGrid>
      <w:tr w:rsidR="00900101" w:rsidRPr="00900101" w14:paraId="2C767E10" w14:textId="77777777" w:rsidTr="00900101">
        <w:trPr>
          <w:divId w:val="475686595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00FBE" w14:textId="36CCBBA9" w:rsidR="00900101" w:rsidRPr="00900101" w:rsidRDefault="00900101" w:rsidP="00900101">
            <w:pPr>
              <w:spacing w:before="0"/>
              <w:jc w:val="left"/>
              <w:rPr>
                <w:rFonts w:eastAsia="Times New Roman"/>
                <w:sz w:val="24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18DA2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ossy Compression</w:t>
            </w:r>
          </w:p>
        </w:tc>
      </w:tr>
      <w:tr w:rsidR="00900101" w:rsidRPr="00900101" w14:paraId="51266087" w14:textId="77777777" w:rsidTr="00900101">
        <w:trPr>
          <w:divId w:val="475686595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EE88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BA7BA7" w14:textId="3D05451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ver BWC-2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</w:tr>
      <w:tr w:rsidR="00900101" w:rsidRPr="00900101" w14:paraId="1FE80B19" w14:textId="77777777" w:rsidTr="00900101">
        <w:trPr>
          <w:divId w:val="475686595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1F0F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96DA8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1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492A0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2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DD497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cT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586A0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ecT</w:t>
            </w:r>
          </w:p>
        </w:tc>
      </w:tr>
      <w:tr w:rsidR="00900101" w:rsidRPr="00900101" w14:paraId="4B9AC368" w14:textId="77777777" w:rsidTr="00900101">
        <w:trPr>
          <w:divId w:val="475686595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FE8A4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T (ECG)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BE1F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47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7C91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47%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98E6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4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780D1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8%</w:t>
            </w:r>
          </w:p>
        </w:tc>
      </w:tr>
      <w:tr w:rsidR="00900101" w:rsidRPr="00900101" w14:paraId="6BFE2283" w14:textId="77777777" w:rsidTr="00900101">
        <w:trPr>
          <w:divId w:val="475686595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47526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CART (ECG)</w:t>
            </w: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05F2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23,10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E538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23,16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8048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F3047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0%</w:t>
            </w:r>
          </w:p>
        </w:tc>
      </w:tr>
      <w:tr w:rsidR="00900101" w:rsidRPr="00900101" w14:paraId="6C4DB2E1" w14:textId="77777777" w:rsidTr="00900101">
        <w:trPr>
          <w:divId w:val="475686595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7EF60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BMIT (EEG)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1168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1,30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A046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1,37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872B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6656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7%</w:t>
            </w:r>
          </w:p>
        </w:tc>
      </w:tr>
      <w:tr w:rsidR="00900101" w:rsidRPr="00900101" w14:paraId="1F3E9437" w14:textId="77777777" w:rsidTr="00900101">
        <w:trPr>
          <w:divId w:val="475686595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D448F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5 (EEG)</w:t>
            </w: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0F77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7,14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1625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8,93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5CD7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9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671FD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6%</w:t>
            </w:r>
          </w:p>
        </w:tc>
      </w:tr>
      <w:tr w:rsidR="00900101" w:rsidRPr="00900101" w14:paraId="27F14606" w14:textId="77777777" w:rsidTr="00900101">
        <w:trPr>
          <w:divId w:val="475686595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C8D28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7 (EEG)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168F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48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5E45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30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4BD8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8%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18F16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9%</w:t>
            </w:r>
          </w:p>
        </w:tc>
      </w:tr>
      <w:tr w:rsidR="00900101" w:rsidRPr="00900101" w14:paraId="75CD6B19" w14:textId="77777777" w:rsidTr="00900101">
        <w:trPr>
          <w:divId w:val="475686595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180C9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zdemir (EMG)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8412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30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8E49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08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54F4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2%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7EAD5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4%</w:t>
            </w:r>
          </w:p>
        </w:tc>
      </w:tr>
      <w:tr w:rsidR="00900101" w:rsidRPr="00900101" w14:paraId="1287149A" w14:textId="77777777" w:rsidTr="00900101">
        <w:trPr>
          <w:divId w:val="475686595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92A5C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Overall </w:t>
            </w:r>
          </w:p>
        </w:tc>
        <w:tc>
          <w:tcPr>
            <w:tcW w:w="139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EE9B5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2,17%</w:t>
            </w:r>
          </w:p>
        </w:tc>
        <w:tc>
          <w:tcPr>
            <w:tcW w:w="139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C9F62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1,96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F4193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1%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77586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4%</w:t>
            </w:r>
          </w:p>
        </w:tc>
      </w:tr>
    </w:tbl>
    <w:p w14:paraId="5B8059C6" w14:textId="6658A9D0" w:rsidR="007E0678" w:rsidRDefault="007D34D7" w:rsidP="007E0678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lastRenderedPageBreak/>
        <w:fldChar w:fldCharType="end"/>
      </w:r>
    </w:p>
    <w:p w14:paraId="6600E029" w14:textId="77777777" w:rsidR="007E0678" w:rsidRDefault="007E0678" w:rsidP="007E0678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 xml:space="preserve">The following results are reported for </w:t>
      </w:r>
      <w:proofErr w:type="gramStart"/>
      <w:r>
        <w:rPr>
          <w:rFonts w:eastAsia="SimSun"/>
          <w:bCs/>
          <w:szCs w:val="20"/>
          <w:lang w:eastAsia="zh-CN"/>
        </w:rPr>
        <w:t>the CTC</w:t>
      </w:r>
      <w:proofErr w:type="gramEnd"/>
      <w:r>
        <w:rPr>
          <w:rFonts w:eastAsia="SimSun"/>
          <w:bCs/>
          <w:szCs w:val="20"/>
          <w:lang w:eastAsia="zh-CN"/>
        </w:rPr>
        <w:t xml:space="preserve"> in the case of independent channel coding: </w:t>
      </w:r>
    </w:p>
    <w:p w14:paraId="5CDBAD2E" w14:textId="005E1403" w:rsidR="00900101" w:rsidRPr="00CA53E8" w:rsidRDefault="005C497B" w:rsidP="00A10F17">
      <w:pPr>
        <w:spacing w:after="120"/>
        <w:rPr>
          <w:rFonts w:asciiTheme="minorHAnsi" w:eastAsiaTheme="minorEastAsia" w:hAnsiTheme="minorHAnsi" w:cstheme="minorBidi"/>
          <w:szCs w:val="20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LINK </w:instrText>
      </w:r>
      <w:r w:rsidR="00900101">
        <w:rPr>
          <w:lang w:eastAsia="zh-CN"/>
        </w:rPr>
        <w:instrText xml:space="preserve">Excel.SheetMacroEnabled.12 C:\\Users\\pfaff\\Desktop\\VCEG_Meeting_Korea_Doks\\CE_5\\IndepChannel\\ctc_Anchor21_IndepChannel_vs_CE_5_3_1_IndepChannel.xlsm Summary!Z2S2:Z11S6 </w:instrText>
      </w:r>
      <w:r>
        <w:rPr>
          <w:lang w:eastAsia="zh-CN"/>
        </w:rPr>
        <w:instrText xml:space="preserve">\a \f 4 \h  \* MERGEFORMAT </w:instrText>
      </w:r>
      <w:r>
        <w:rPr>
          <w:lang w:eastAsia="zh-CN"/>
        </w:rPr>
        <w:fldChar w:fldCharType="separate"/>
      </w:r>
    </w:p>
    <w:tbl>
      <w:tblPr>
        <w:tblW w:w="5880" w:type="dxa"/>
        <w:tblLook w:val="04A0" w:firstRow="1" w:lastRow="0" w:firstColumn="1" w:lastColumn="0" w:noHBand="0" w:noVBand="1"/>
      </w:tblPr>
      <w:tblGrid>
        <w:gridCol w:w="1640"/>
        <w:gridCol w:w="1413"/>
        <w:gridCol w:w="1413"/>
        <w:gridCol w:w="677"/>
        <w:gridCol w:w="737"/>
      </w:tblGrid>
      <w:tr w:rsidR="00900101" w:rsidRPr="00900101" w14:paraId="298ADCE4" w14:textId="77777777" w:rsidTr="00900101">
        <w:trPr>
          <w:divId w:val="596786791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F5C6E" w14:textId="1C073DD4" w:rsidR="00900101" w:rsidRPr="00900101" w:rsidRDefault="00900101" w:rsidP="00900101">
            <w:pPr>
              <w:spacing w:before="0"/>
              <w:jc w:val="left"/>
              <w:rPr>
                <w:rFonts w:eastAsia="Times New Roman"/>
                <w:sz w:val="24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29901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ossy Compression</w:t>
            </w:r>
          </w:p>
        </w:tc>
      </w:tr>
      <w:tr w:rsidR="00900101" w:rsidRPr="00900101" w14:paraId="60F73C6A" w14:textId="77777777" w:rsidTr="00900101">
        <w:trPr>
          <w:divId w:val="596786791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8D25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B9762C" w14:textId="49FDDA3C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ver BWC-2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</w:tr>
      <w:tr w:rsidR="00900101" w:rsidRPr="00900101" w14:paraId="2B75DBD9" w14:textId="77777777" w:rsidTr="00900101">
        <w:trPr>
          <w:divId w:val="596786791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5A4D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20DED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1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127E3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807A6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cT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E41E9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ecT</w:t>
            </w:r>
          </w:p>
        </w:tc>
      </w:tr>
      <w:tr w:rsidR="00900101" w:rsidRPr="00900101" w14:paraId="3EB647DA" w14:textId="77777777" w:rsidTr="00900101">
        <w:trPr>
          <w:divId w:val="596786791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7FE3A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T (ECG)</w:t>
            </w:r>
          </w:p>
        </w:tc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C827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4,42%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6B79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4,43%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D44C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5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B4D0A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4%</w:t>
            </w:r>
          </w:p>
        </w:tc>
      </w:tr>
      <w:tr w:rsidR="00900101" w:rsidRPr="00900101" w14:paraId="0CC0310F" w14:textId="77777777" w:rsidTr="00900101">
        <w:trPr>
          <w:divId w:val="59678679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EF493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CART (EC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8A6B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56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064F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68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E313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5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A2205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3%</w:t>
            </w:r>
          </w:p>
        </w:tc>
      </w:tr>
      <w:tr w:rsidR="00900101" w:rsidRPr="00900101" w14:paraId="225CA455" w14:textId="77777777" w:rsidTr="00900101">
        <w:trPr>
          <w:divId w:val="59678679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26B27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BMIT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8500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49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3C2A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44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EBEB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3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37EBC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0%</w:t>
            </w:r>
          </w:p>
        </w:tc>
      </w:tr>
      <w:tr w:rsidR="00900101" w:rsidRPr="00900101" w14:paraId="5D68EAA6" w14:textId="77777777" w:rsidTr="00900101">
        <w:trPr>
          <w:divId w:val="59678679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191A7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5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8E29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8,12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92D1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10,41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2D53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6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B9A7D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7%</w:t>
            </w:r>
          </w:p>
        </w:tc>
      </w:tr>
      <w:tr w:rsidR="00900101" w:rsidRPr="00900101" w14:paraId="0A4DADC1" w14:textId="77777777" w:rsidTr="00900101">
        <w:trPr>
          <w:divId w:val="59678679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FED2B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7 (EEG)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5E22F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95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3180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78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D1D8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3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41C5C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5%</w:t>
            </w:r>
          </w:p>
        </w:tc>
      </w:tr>
      <w:tr w:rsidR="00900101" w:rsidRPr="00900101" w14:paraId="6887C8CA" w14:textId="77777777" w:rsidTr="00900101">
        <w:trPr>
          <w:divId w:val="596786791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0F70A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zdemir (EM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1583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77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2DE0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52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C590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9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4155D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2%</w:t>
            </w:r>
          </w:p>
        </w:tc>
      </w:tr>
      <w:tr w:rsidR="00900101" w:rsidRPr="00900101" w14:paraId="3F759AB3" w14:textId="77777777" w:rsidTr="00900101">
        <w:trPr>
          <w:divId w:val="596786791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2ECE7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Overall </w:t>
            </w:r>
          </w:p>
        </w:tc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B47AD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89%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D92D0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4,21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A10B6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%</w:t>
            </w:r>
          </w:p>
        </w:tc>
        <w:tc>
          <w:tcPr>
            <w:tcW w:w="7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3E7E0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8%</w:t>
            </w:r>
          </w:p>
        </w:tc>
      </w:tr>
    </w:tbl>
    <w:p w14:paraId="2BE2BF0D" w14:textId="56455D2E" w:rsidR="007E0678" w:rsidRDefault="005C497B" w:rsidP="00A10F17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fldChar w:fldCharType="end"/>
      </w:r>
    </w:p>
    <w:p w14:paraId="37D7E263" w14:textId="0123A674" w:rsidR="007E0678" w:rsidRPr="00D92E52" w:rsidRDefault="007E0678" w:rsidP="00E66A65">
      <w:pPr>
        <w:pStyle w:val="Heading2"/>
      </w:pPr>
      <w:r>
        <w:t>Simulation results of CE-5-3-2</w:t>
      </w:r>
    </w:p>
    <w:p w14:paraId="1889FAB4" w14:textId="718614ED" w:rsidR="001E3521" w:rsidRDefault="007E0678" w:rsidP="007E0678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In CE-5-</w:t>
      </w:r>
      <w:r w:rsidR="00390B9B">
        <w:rPr>
          <w:rFonts w:eastAsia="SimSun"/>
          <w:bCs/>
          <w:szCs w:val="20"/>
          <w:lang w:eastAsia="zh-CN"/>
        </w:rPr>
        <w:t>3</w:t>
      </w:r>
      <w:r>
        <w:rPr>
          <w:rFonts w:eastAsia="SimSun"/>
          <w:bCs/>
          <w:szCs w:val="20"/>
          <w:lang w:eastAsia="zh-CN"/>
        </w:rPr>
        <w:t>-</w:t>
      </w:r>
      <w:r w:rsidR="00390B9B">
        <w:rPr>
          <w:rFonts w:eastAsia="SimSun"/>
          <w:bCs/>
          <w:szCs w:val="20"/>
          <w:lang w:eastAsia="zh-CN"/>
        </w:rPr>
        <w:t>2</w:t>
      </w:r>
      <w:r>
        <w:rPr>
          <w:rFonts w:eastAsia="SimSun"/>
          <w:bCs/>
          <w:szCs w:val="20"/>
          <w:lang w:eastAsia="zh-CN"/>
        </w:rPr>
        <w:t xml:space="preserve">, the LMS-prediction mode </w:t>
      </w:r>
      <w:proofErr w:type="gramStart"/>
      <w:r>
        <w:rPr>
          <w:rFonts w:eastAsia="SimSun"/>
          <w:bCs/>
          <w:szCs w:val="20"/>
          <w:lang w:eastAsia="zh-CN"/>
        </w:rPr>
        <w:t>is operated</w:t>
      </w:r>
      <w:proofErr w:type="gramEnd"/>
      <w:r>
        <w:rPr>
          <w:rFonts w:eastAsia="SimSun"/>
          <w:bCs/>
          <w:szCs w:val="20"/>
          <w:lang w:eastAsia="zh-CN"/>
        </w:rPr>
        <w:t xml:space="preserve"> on the block-based prediction residuals for the zero-prediction mode, the block-matching prediction mode and the cross-channel prediction mode. </w:t>
      </w:r>
      <w:proofErr w:type="gramStart"/>
      <w:r>
        <w:rPr>
          <w:rFonts w:eastAsia="SimSun"/>
          <w:bCs/>
          <w:szCs w:val="20"/>
          <w:lang w:eastAsia="zh-CN"/>
        </w:rPr>
        <w:t>The coding</w:t>
      </w:r>
      <w:proofErr w:type="gramEnd"/>
      <w:r>
        <w:rPr>
          <w:rFonts w:eastAsia="SimSun"/>
          <w:bCs/>
          <w:szCs w:val="20"/>
          <w:lang w:eastAsia="zh-CN"/>
        </w:rPr>
        <w:t xml:space="preserve"> mode 0 is no longer present. The only entropy coding method used in CE-5-</w:t>
      </w:r>
      <w:r w:rsidR="00390B9B">
        <w:rPr>
          <w:rFonts w:eastAsia="SimSun"/>
          <w:bCs/>
          <w:szCs w:val="20"/>
          <w:lang w:eastAsia="zh-CN"/>
        </w:rPr>
        <w:t>3</w:t>
      </w:r>
      <w:r>
        <w:rPr>
          <w:rFonts w:eastAsia="SimSun"/>
          <w:bCs/>
          <w:szCs w:val="20"/>
          <w:lang w:eastAsia="zh-CN"/>
        </w:rPr>
        <w:t>-</w:t>
      </w:r>
      <w:r w:rsidR="00390B9B">
        <w:rPr>
          <w:rFonts w:eastAsia="SimSun"/>
          <w:bCs/>
          <w:szCs w:val="20"/>
          <w:lang w:eastAsia="zh-CN"/>
        </w:rPr>
        <w:t>2</w:t>
      </w:r>
      <w:r>
        <w:rPr>
          <w:rFonts w:eastAsia="SimSun"/>
          <w:bCs/>
          <w:szCs w:val="20"/>
          <w:lang w:eastAsia="zh-CN"/>
        </w:rPr>
        <w:t xml:space="preserve"> is the CABAC-entropy coding method method of H.BWC, version 2, where the proposed entropy coding modifications of CE-3 are enabled. </w:t>
      </w:r>
      <w:r w:rsidR="001E3521">
        <w:rPr>
          <w:rFonts w:eastAsia="SimSun"/>
          <w:bCs/>
          <w:szCs w:val="20"/>
          <w:lang w:eastAsia="zh-CN"/>
        </w:rPr>
        <w:t>For quantization, trellis coded quantization with four states is used.</w:t>
      </w:r>
    </w:p>
    <w:p w14:paraId="66D6E94B" w14:textId="53B4BDF5" w:rsidR="007E0678" w:rsidRDefault="007E0678" w:rsidP="007E0678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The following results are reported for the CTC in the case of joint channel coding:</w:t>
      </w:r>
    </w:p>
    <w:p w14:paraId="42B71A94" w14:textId="122FB71B" w:rsidR="00900101" w:rsidRDefault="00C46122" w:rsidP="007E0678">
      <w:pPr>
        <w:spacing w:after="120"/>
        <w:rPr>
          <w:rFonts w:asciiTheme="minorHAnsi" w:eastAsiaTheme="minorEastAsia" w:hAnsiTheme="minorHAnsi" w:cstheme="minorBidi"/>
          <w:sz w:val="24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LINK </w:instrText>
      </w:r>
      <w:r w:rsidR="00900101">
        <w:rPr>
          <w:lang w:eastAsia="zh-CN"/>
        </w:rPr>
        <w:instrText xml:space="preserve">Excel.SheetMacroEnabled.12 C:\\Users\\pfaff\\Desktop\\VCEG_Meeting_Korea_Doks\\CE_5\\JointChannel\\ctc_Anchor_Tag21_vs_CE_5_3_2_Final.xlsm Summary!Z2S2:Z11S6 </w:instrText>
      </w:r>
      <w:r>
        <w:rPr>
          <w:lang w:eastAsia="zh-CN"/>
        </w:rPr>
        <w:instrText xml:space="preserve">\a \f 4 \h </w:instrText>
      </w:r>
      <w:r w:rsidR="005C497B">
        <w:rPr>
          <w:lang w:eastAsia="zh-CN"/>
        </w:rPr>
        <w:instrText xml:space="preserve"> \* MERGEFORMAT </w:instrText>
      </w:r>
      <w:r>
        <w:rPr>
          <w:lang w:eastAsia="zh-CN"/>
        </w:rPr>
        <w:fldChar w:fldCharType="separate"/>
      </w:r>
    </w:p>
    <w:tbl>
      <w:tblPr>
        <w:tblW w:w="5880" w:type="dxa"/>
        <w:tblLook w:val="04A0" w:firstRow="1" w:lastRow="0" w:firstColumn="1" w:lastColumn="0" w:noHBand="0" w:noVBand="1"/>
      </w:tblPr>
      <w:tblGrid>
        <w:gridCol w:w="1640"/>
        <w:gridCol w:w="1393"/>
        <w:gridCol w:w="1393"/>
        <w:gridCol w:w="727"/>
        <w:gridCol w:w="727"/>
      </w:tblGrid>
      <w:tr w:rsidR="00900101" w:rsidRPr="00900101" w14:paraId="7166AB5C" w14:textId="77777777" w:rsidTr="00900101">
        <w:trPr>
          <w:divId w:val="910850442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8C8A5" w14:textId="1D0778EF" w:rsidR="00900101" w:rsidRPr="00900101" w:rsidRDefault="00900101" w:rsidP="00900101">
            <w:pPr>
              <w:spacing w:before="0"/>
              <w:jc w:val="left"/>
              <w:rPr>
                <w:rFonts w:eastAsia="Times New Roman"/>
                <w:sz w:val="24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0643E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ossy Compression</w:t>
            </w:r>
          </w:p>
        </w:tc>
      </w:tr>
      <w:tr w:rsidR="00900101" w:rsidRPr="00900101" w14:paraId="0E5650B4" w14:textId="77777777" w:rsidTr="00900101">
        <w:trPr>
          <w:divId w:val="910850442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8D11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0A7C7B" w14:textId="11BB6DC6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ver BWC-2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</w:tr>
      <w:tr w:rsidR="00900101" w:rsidRPr="00900101" w14:paraId="6369E174" w14:textId="77777777" w:rsidTr="00900101">
        <w:trPr>
          <w:divId w:val="910850442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2D0F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F6BFA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1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2397E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2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86524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cT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0F48D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ecT</w:t>
            </w:r>
          </w:p>
        </w:tc>
      </w:tr>
      <w:tr w:rsidR="00900101" w:rsidRPr="00900101" w14:paraId="5446DA77" w14:textId="77777777" w:rsidTr="00900101">
        <w:trPr>
          <w:divId w:val="910850442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FB035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T (ECG)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B350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,14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D6DD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,13%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C6C7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1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FAA98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9%</w:t>
            </w:r>
          </w:p>
        </w:tc>
      </w:tr>
      <w:tr w:rsidR="00900101" w:rsidRPr="00900101" w14:paraId="4FA21669" w14:textId="77777777" w:rsidTr="00900101">
        <w:trPr>
          <w:divId w:val="910850442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37DE1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CART (ECG)</w:t>
            </w: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F466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23,66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C026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23,71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428D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6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9FA5A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5%</w:t>
            </w:r>
          </w:p>
        </w:tc>
      </w:tr>
      <w:tr w:rsidR="00900101" w:rsidRPr="00900101" w14:paraId="2816DC43" w14:textId="77777777" w:rsidTr="00900101">
        <w:trPr>
          <w:divId w:val="910850442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429CD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BMIT (EEG)</w:t>
            </w: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72CF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7,97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498D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7,97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7F77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3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DCC8F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1%</w:t>
            </w:r>
          </w:p>
        </w:tc>
      </w:tr>
      <w:tr w:rsidR="00900101" w:rsidRPr="00900101" w14:paraId="642F2635" w14:textId="77777777" w:rsidTr="00900101">
        <w:trPr>
          <w:divId w:val="910850442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0CCE1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5 (EEG)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ACA0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,82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4620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3,18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276D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5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537E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5%</w:t>
            </w:r>
          </w:p>
        </w:tc>
      </w:tr>
      <w:tr w:rsidR="00900101" w:rsidRPr="00900101" w14:paraId="63858F1D" w14:textId="77777777" w:rsidTr="00900101">
        <w:trPr>
          <w:divId w:val="910850442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D9B86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7 (EEG)</w:t>
            </w: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4895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4,30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55F0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4,28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AEDD4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6%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329B8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0%</w:t>
            </w:r>
          </w:p>
        </w:tc>
      </w:tr>
      <w:tr w:rsidR="00900101" w:rsidRPr="00900101" w14:paraId="1976EC55" w14:textId="77777777" w:rsidTr="00900101">
        <w:trPr>
          <w:divId w:val="910850442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D03C2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zdemir (EMG)</w:t>
            </w:r>
          </w:p>
        </w:tc>
        <w:tc>
          <w:tcPr>
            <w:tcW w:w="139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07E3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3,04%</w:t>
            </w: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7840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2,98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0343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8%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4F121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1%</w:t>
            </w:r>
          </w:p>
        </w:tc>
      </w:tr>
      <w:tr w:rsidR="00900101" w:rsidRPr="00900101" w14:paraId="71AACCFB" w14:textId="77777777" w:rsidTr="00900101">
        <w:trPr>
          <w:divId w:val="910850442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552DC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Overall </w:t>
            </w:r>
          </w:p>
        </w:tc>
        <w:tc>
          <w:tcPr>
            <w:tcW w:w="13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CA0E4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6,38%</w:t>
            </w:r>
          </w:p>
        </w:tc>
        <w:tc>
          <w:tcPr>
            <w:tcW w:w="139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926B4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-5,98%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293C3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5%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F8964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7%</w:t>
            </w:r>
          </w:p>
        </w:tc>
      </w:tr>
    </w:tbl>
    <w:p w14:paraId="5DC0CC6B" w14:textId="018A238E" w:rsidR="007E0678" w:rsidRDefault="00C46122" w:rsidP="007E0678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fldChar w:fldCharType="end"/>
      </w:r>
    </w:p>
    <w:p w14:paraId="486F0D79" w14:textId="77777777" w:rsidR="007E0678" w:rsidRDefault="007E0678" w:rsidP="007E0678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 xml:space="preserve">The following results are reported for </w:t>
      </w:r>
      <w:proofErr w:type="gramStart"/>
      <w:r>
        <w:rPr>
          <w:rFonts w:eastAsia="SimSun"/>
          <w:bCs/>
          <w:szCs w:val="20"/>
          <w:lang w:eastAsia="zh-CN"/>
        </w:rPr>
        <w:t>the CTC</w:t>
      </w:r>
      <w:proofErr w:type="gramEnd"/>
      <w:r>
        <w:rPr>
          <w:rFonts w:eastAsia="SimSun"/>
          <w:bCs/>
          <w:szCs w:val="20"/>
          <w:lang w:eastAsia="zh-CN"/>
        </w:rPr>
        <w:t xml:space="preserve"> in the case of independent channel coding: </w:t>
      </w:r>
    </w:p>
    <w:p w14:paraId="51D09651" w14:textId="5E15B27C" w:rsidR="00900101" w:rsidRDefault="005C497B" w:rsidP="00101A3C">
      <w:pPr>
        <w:spacing w:after="120"/>
        <w:rPr>
          <w:rFonts w:asciiTheme="minorHAnsi" w:eastAsiaTheme="minorEastAsia" w:hAnsiTheme="minorHAnsi" w:cstheme="minorBidi"/>
          <w:sz w:val="24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LINK </w:instrText>
      </w:r>
      <w:r w:rsidR="00900101">
        <w:rPr>
          <w:lang w:eastAsia="zh-CN"/>
        </w:rPr>
        <w:instrText xml:space="preserve">Excel.SheetMacroEnabled.12 C:\\Users\\pfaff\\Desktop\\VCEG_Meeting_Korea_Doks\\CE_5\\IndepChannel\\ctc_Anchor21_IndepChannel_vs_CE_5_3_2_IndepChannel.xlsm Summary!Z2S2:Z11S6 </w:instrText>
      </w:r>
      <w:r>
        <w:rPr>
          <w:lang w:eastAsia="zh-CN"/>
        </w:rPr>
        <w:instrText xml:space="preserve">\a \f 4 \h  \* MERGEFORMAT </w:instrText>
      </w:r>
      <w:r>
        <w:rPr>
          <w:lang w:eastAsia="zh-CN"/>
        </w:rPr>
        <w:fldChar w:fldCharType="separate"/>
      </w:r>
    </w:p>
    <w:tbl>
      <w:tblPr>
        <w:tblW w:w="5880" w:type="dxa"/>
        <w:tblLook w:val="04A0" w:firstRow="1" w:lastRow="0" w:firstColumn="1" w:lastColumn="0" w:noHBand="0" w:noVBand="1"/>
      </w:tblPr>
      <w:tblGrid>
        <w:gridCol w:w="1640"/>
        <w:gridCol w:w="1413"/>
        <w:gridCol w:w="1413"/>
        <w:gridCol w:w="677"/>
        <w:gridCol w:w="737"/>
      </w:tblGrid>
      <w:tr w:rsidR="00900101" w:rsidRPr="00900101" w14:paraId="5D9FD551" w14:textId="77777777" w:rsidTr="00900101">
        <w:trPr>
          <w:divId w:val="1242563018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957B6" w14:textId="0A113951" w:rsidR="00900101" w:rsidRPr="00900101" w:rsidRDefault="00900101" w:rsidP="00900101">
            <w:pPr>
              <w:spacing w:before="0"/>
              <w:jc w:val="left"/>
              <w:rPr>
                <w:rFonts w:eastAsia="Times New Roman"/>
                <w:sz w:val="24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4693C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ossy Compression</w:t>
            </w:r>
          </w:p>
        </w:tc>
      </w:tr>
      <w:tr w:rsidR="00900101" w:rsidRPr="00900101" w14:paraId="51E487C3" w14:textId="77777777" w:rsidTr="00900101">
        <w:trPr>
          <w:divId w:val="1242563018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75BD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1C2C84" w14:textId="1D049608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ver BWC-2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</w:tr>
      <w:tr w:rsidR="00900101" w:rsidRPr="00900101" w14:paraId="2C8A8772" w14:textId="77777777" w:rsidTr="00900101">
        <w:trPr>
          <w:divId w:val="1242563018"/>
          <w:trHeight w:val="255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92C7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6AB46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1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97CCF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D-PSNR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9E781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cT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72073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ecT</w:t>
            </w:r>
          </w:p>
        </w:tc>
      </w:tr>
      <w:tr w:rsidR="00900101" w:rsidRPr="00900101" w14:paraId="5969C348" w14:textId="77777777" w:rsidTr="00900101">
        <w:trPr>
          <w:divId w:val="1242563018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7AD889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T (EC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1DB7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,60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DE41D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,61%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4EBA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1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5030B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5%</w:t>
            </w:r>
          </w:p>
        </w:tc>
      </w:tr>
      <w:tr w:rsidR="00900101" w:rsidRPr="00900101" w14:paraId="7BCA9741" w14:textId="77777777" w:rsidTr="00900101">
        <w:trPr>
          <w:divId w:val="1242563018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75831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CART (EC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2E35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,42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8869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,55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FACE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8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795BF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1%</w:t>
            </w:r>
          </w:p>
        </w:tc>
      </w:tr>
      <w:tr w:rsidR="00900101" w:rsidRPr="00900101" w14:paraId="4D41A25B" w14:textId="77777777" w:rsidTr="00900101">
        <w:trPr>
          <w:divId w:val="1242563018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19881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BMIT (EE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7587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2,91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8985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2,90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9A27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9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3A8D0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7%</w:t>
            </w:r>
          </w:p>
        </w:tc>
      </w:tr>
      <w:tr w:rsidR="00900101" w:rsidRPr="00900101" w14:paraId="7048C6F4" w14:textId="77777777" w:rsidTr="00900101">
        <w:trPr>
          <w:divId w:val="1242563018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FE623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5 (EE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A93B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,01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10AF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sz w:val="18"/>
                <w:szCs w:val="18"/>
              </w:rPr>
              <w:t>4,87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DECB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%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8ED331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7%</w:t>
            </w:r>
          </w:p>
        </w:tc>
      </w:tr>
      <w:tr w:rsidR="00900101" w:rsidRPr="00900101" w14:paraId="02D6CE55" w14:textId="77777777" w:rsidTr="00900101">
        <w:trPr>
          <w:divId w:val="1242563018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057BC6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MR57 (EE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A1B97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,50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166B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,43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D7170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6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B5A70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2%</w:t>
            </w:r>
          </w:p>
        </w:tc>
      </w:tr>
      <w:tr w:rsidR="00900101" w:rsidRPr="00900101" w14:paraId="14BD6798" w14:textId="77777777" w:rsidTr="00900101">
        <w:trPr>
          <w:divId w:val="1242563018"/>
          <w:trHeight w:val="255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B64B4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zdemir (EM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39A33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2,61%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F5D1A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2,56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37D0B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2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70FD98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8%</w:t>
            </w:r>
          </w:p>
        </w:tc>
      </w:tr>
      <w:tr w:rsidR="00900101" w:rsidRPr="00900101" w14:paraId="37036CA9" w14:textId="77777777" w:rsidTr="00900101">
        <w:trPr>
          <w:divId w:val="1242563018"/>
          <w:trHeight w:val="255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3BEE9C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Overall 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DBFF2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,17%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F9889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,36%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FB1035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3%</w:t>
            </w:r>
          </w:p>
        </w:tc>
        <w:tc>
          <w:tcPr>
            <w:tcW w:w="7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A98FEE" w14:textId="77777777" w:rsidR="00900101" w:rsidRPr="00900101" w:rsidRDefault="00900101" w:rsidP="00900101">
            <w:pPr>
              <w:spacing w:befor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010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7%</w:t>
            </w:r>
          </w:p>
        </w:tc>
      </w:tr>
    </w:tbl>
    <w:p w14:paraId="4B7571EA" w14:textId="7FA2B448" w:rsidR="00A10F17" w:rsidRDefault="005C497B" w:rsidP="00101A3C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fldChar w:fldCharType="end"/>
      </w:r>
    </w:p>
    <w:p w14:paraId="4E8A279A" w14:textId="1A0FE70D" w:rsidR="00592042" w:rsidRDefault="00E66A65" w:rsidP="00E66A65">
      <w:pPr>
        <w:pStyle w:val="Heading1"/>
        <w:rPr>
          <w:rFonts w:eastAsia="SimSun"/>
          <w:lang w:val="en-US"/>
        </w:rPr>
      </w:pPr>
      <w:r w:rsidRPr="00E66A65">
        <w:rPr>
          <w:rFonts w:eastAsia="SimSun"/>
          <w:lang w:val="en-US"/>
        </w:rPr>
        <w:lastRenderedPageBreak/>
        <w:t>Proposed action follo</w:t>
      </w:r>
      <w:r>
        <w:rPr>
          <w:rFonts w:eastAsia="SimSun"/>
          <w:lang w:val="en-US"/>
        </w:rPr>
        <w:t>w</w:t>
      </w:r>
      <w:r w:rsidRPr="00E66A65">
        <w:rPr>
          <w:rFonts w:eastAsia="SimSun"/>
          <w:lang w:val="en-US"/>
        </w:rPr>
        <w:t>ing CE-4 and C</w:t>
      </w:r>
      <w:r>
        <w:rPr>
          <w:rFonts w:eastAsia="SimSun"/>
          <w:lang w:val="en-US"/>
        </w:rPr>
        <w:t>E-5</w:t>
      </w:r>
    </w:p>
    <w:p w14:paraId="7570D17D" w14:textId="757AA239" w:rsidR="00EB211D" w:rsidRDefault="00E66A65" w:rsidP="00E66A65">
      <w:pPr>
        <w:rPr>
          <w:lang w:eastAsia="x-none"/>
        </w:rPr>
      </w:pPr>
      <w:r>
        <w:rPr>
          <w:lang w:eastAsia="x-none"/>
        </w:rPr>
        <w:t xml:space="preserve">It is proposed to adopt the changes incorporated into software SW-v2 into the next version of H.BWC. </w:t>
      </w:r>
      <w:r w:rsidR="00EB211D">
        <w:rPr>
          <w:lang w:eastAsia="x-none"/>
        </w:rPr>
        <w:t xml:space="preserve">Thus, it is proposed that the current H.BWC: </w:t>
      </w:r>
    </w:p>
    <w:p w14:paraId="7CAE59D1" w14:textId="39FD9F1F" w:rsidR="00EB211D" w:rsidRPr="00EB211D" w:rsidRDefault="00EB211D" w:rsidP="00EB211D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lang w:eastAsia="x-none"/>
        </w:rPr>
      </w:pPr>
      <w:r w:rsidRPr="00EB211D">
        <w:rPr>
          <w:rFonts w:ascii="Times New Roman" w:hAnsi="Times New Roman" w:cs="Times New Roman"/>
          <w:lang w:eastAsia="x-none"/>
        </w:rPr>
        <w:t>Supports LMS prediction on the prediction residual of the zero prediction, the block matching prediction and the cross channel prediction</w:t>
      </w:r>
    </w:p>
    <w:p w14:paraId="51CE415A" w14:textId="600013EE" w:rsidR="00EB211D" w:rsidRPr="00EB211D" w:rsidRDefault="00EB211D" w:rsidP="00EB211D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lang w:eastAsia="x-none"/>
        </w:rPr>
      </w:pPr>
      <w:r w:rsidRPr="00EB211D">
        <w:rPr>
          <w:rFonts w:ascii="Times New Roman" w:hAnsi="Times New Roman" w:cs="Times New Roman"/>
          <w:lang w:eastAsia="x-none"/>
        </w:rPr>
        <w:t>Only uses CABAC entropy coding for the DCT coefficients, in the version of the current H.BWC, but with the proposed changes of CE-3 enabled.</w:t>
      </w:r>
    </w:p>
    <w:p w14:paraId="6F1F971D" w14:textId="7F58C019" w:rsidR="00E66A65" w:rsidRPr="00E66A65" w:rsidRDefault="00E66A65" w:rsidP="00E66A65">
      <w:pPr>
        <w:rPr>
          <w:lang w:eastAsia="x-none"/>
        </w:rPr>
      </w:pPr>
      <w:r>
        <w:rPr>
          <w:lang w:eastAsia="x-none"/>
        </w:rPr>
        <w:t>This means that, invoking the appropriate configuration</w:t>
      </w:r>
      <w:r w:rsidR="00CD3CCB">
        <w:rPr>
          <w:lang w:eastAsia="x-none"/>
        </w:rPr>
        <w:t>-</w:t>
      </w:r>
      <w:r>
        <w:rPr>
          <w:lang w:eastAsia="x-none"/>
        </w:rPr>
        <w:t xml:space="preserve">files, </w:t>
      </w:r>
      <w:r w:rsidR="00CD3CCB">
        <w:rPr>
          <w:lang w:eastAsia="x-none"/>
        </w:rPr>
        <w:t>results as reported in CE-4-1-2, CE-4-2-2,  CE-4-3-2,</w:t>
      </w:r>
      <w:r w:rsidR="00EB211D">
        <w:rPr>
          <w:lang w:eastAsia="x-none"/>
        </w:rPr>
        <w:t xml:space="preserve"> CE-4-4-2, CE-4-5-2 and CE-4-6-2 as well as </w:t>
      </w:r>
      <w:r w:rsidR="00CD3CCB">
        <w:rPr>
          <w:lang w:eastAsia="x-none"/>
        </w:rPr>
        <w:t xml:space="preserve"> CE-5-1-2, CE-5-2-2, and CE-5-3-2 can be obtained</w:t>
      </w:r>
      <w:r w:rsidR="00EB211D">
        <w:rPr>
          <w:lang w:eastAsia="x-none"/>
        </w:rPr>
        <w:t xml:space="preserve"> which all represent different tradeoffs between encoder runtime and compression efficiency. </w:t>
      </w:r>
    </w:p>
    <w:p w14:paraId="2E9A7BCE" w14:textId="42FEFCFE" w:rsidR="003C6127" w:rsidRPr="005B217D" w:rsidRDefault="003C6127" w:rsidP="003C6127">
      <w:pPr>
        <w:pStyle w:val="Heading1"/>
        <w:rPr>
          <w:lang w:val="en-CA"/>
        </w:rPr>
      </w:pPr>
      <w:r w:rsidRPr="005B217D">
        <w:rPr>
          <w:lang w:val="en-CA"/>
        </w:rPr>
        <w:t>Patent rights declaration(s)</w:t>
      </w:r>
    </w:p>
    <w:p w14:paraId="62353380" w14:textId="1FE3FF39" w:rsidR="00314FED" w:rsidRPr="005B217D" w:rsidRDefault="00A10F17" w:rsidP="00314FED">
      <w:pPr>
        <w:rPr>
          <w:szCs w:val="22"/>
          <w:lang w:val="en-CA"/>
        </w:rPr>
      </w:pPr>
      <w:r>
        <w:rPr>
          <w:b/>
          <w:szCs w:val="22"/>
          <w:lang w:val="en-CA"/>
        </w:rPr>
        <w:t>Fraunhofer HHI</w:t>
      </w:r>
      <w:r w:rsidR="00314FED" w:rsidRPr="005B217D">
        <w:rPr>
          <w:b/>
          <w:szCs w:val="22"/>
          <w:lang w:val="en-CA"/>
        </w:rPr>
        <w:t xml:space="preserve"> may have current or pending patent rights relating to the technology described in this contribution and, conditioned on reciprocity, is prepared to grant licenses under reasonable and non-discriminatory terms as necessary for implementation of the resulting ITU-T Recommendation</w:t>
      </w:r>
      <w:r w:rsidR="00314FED">
        <w:rPr>
          <w:b/>
          <w:szCs w:val="22"/>
          <w:lang w:val="en-CA"/>
        </w:rPr>
        <w:t> </w:t>
      </w:r>
      <w:r w:rsidR="00314FED" w:rsidRPr="005B217D">
        <w:rPr>
          <w:b/>
          <w:szCs w:val="22"/>
          <w:lang w:val="en-CA"/>
        </w:rPr>
        <w:t>| ISO/IEC International Standard (per box 2 of the ITU-T/ITU-R/ISO/IEC patent statement and licensing declaration form).</w:t>
      </w:r>
    </w:p>
    <w:p w14:paraId="3129749C" w14:textId="77777777" w:rsidR="00314FED" w:rsidRPr="005B217D" w:rsidRDefault="00314FED" w:rsidP="003C6127">
      <w:pPr>
        <w:rPr>
          <w:szCs w:val="22"/>
          <w:lang w:val="en-CA"/>
        </w:rPr>
      </w:pPr>
    </w:p>
    <w:p w14:paraId="60047C00" w14:textId="77777777" w:rsidR="00F15F44" w:rsidRPr="00D92E52" w:rsidRDefault="00F15F44" w:rsidP="00101A3C">
      <w:pPr>
        <w:spacing w:after="120"/>
        <w:rPr>
          <w:rFonts w:eastAsia="SimSun"/>
          <w:bCs/>
          <w:szCs w:val="20"/>
          <w:lang w:eastAsia="zh-CN"/>
        </w:rPr>
      </w:pPr>
    </w:p>
    <w:p w14:paraId="2F6E89A4" w14:textId="45BBF42B" w:rsidR="00A01676" w:rsidRPr="00DD6C0B" w:rsidRDefault="00A01676" w:rsidP="00A01676">
      <w:pPr>
        <w:jc w:val="center"/>
      </w:pPr>
      <w:bookmarkStart w:id="0" w:name="_Hlk171296110"/>
      <w:r w:rsidRPr="00DD6C0B">
        <w:t>________________________</w:t>
      </w:r>
    </w:p>
    <w:bookmarkEnd w:id="0"/>
    <w:p w14:paraId="446E0F43" w14:textId="77777777" w:rsidR="00375AAB" w:rsidRPr="00DD6C0B" w:rsidRDefault="00375AAB" w:rsidP="009316BD">
      <w:pPr>
        <w:tabs>
          <w:tab w:val="left" w:pos="426"/>
        </w:tabs>
        <w:ind w:left="426" w:hanging="426"/>
        <w:rPr>
          <w:rFonts w:eastAsia="Times New Roman"/>
        </w:rPr>
      </w:pPr>
    </w:p>
    <w:sectPr w:rsidR="00375AAB" w:rsidRPr="00DD6C0B" w:rsidSect="00836B92">
      <w:footerReference w:type="default" r:id="rId8"/>
      <w:pgSz w:w="11907" w:h="16840" w:code="9"/>
      <w:pgMar w:top="1411" w:right="1152" w:bottom="1411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A73630" w14:textId="77777777" w:rsidR="00864C70" w:rsidRDefault="00864C70" w:rsidP="00B20400">
      <w:r>
        <w:separator/>
      </w:r>
    </w:p>
  </w:endnote>
  <w:endnote w:type="continuationSeparator" w:id="0">
    <w:p w14:paraId="1EAA6028" w14:textId="77777777" w:rsidR="00864C70" w:rsidRDefault="00864C70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erif">
    <w:altName w:val="Times New Roman"/>
    <w:charset w:val="00"/>
    <w:family w:val="roman"/>
    <w:pitch w:val="variable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92999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DF8FEE" w14:textId="5B5F1036" w:rsidR="0078220A" w:rsidRDefault="0078220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0101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57F7A84" w14:textId="77777777" w:rsidR="0078220A" w:rsidRDefault="007822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5B45C9" w14:textId="77777777" w:rsidR="00864C70" w:rsidRDefault="00864C70" w:rsidP="00B20400">
      <w:r>
        <w:separator/>
      </w:r>
    </w:p>
  </w:footnote>
  <w:footnote w:type="continuationSeparator" w:id="0">
    <w:p w14:paraId="1AF21D15" w14:textId="77777777" w:rsidR="00864C70" w:rsidRDefault="00864C70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A291E"/>
    <w:multiLevelType w:val="hybridMultilevel"/>
    <w:tmpl w:val="62329BBE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6173"/>
    <w:multiLevelType w:val="hybridMultilevel"/>
    <w:tmpl w:val="7706AEBC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80C58"/>
    <w:multiLevelType w:val="multilevel"/>
    <w:tmpl w:val="5BEE503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327F6D30"/>
    <w:multiLevelType w:val="hybridMultilevel"/>
    <w:tmpl w:val="0FD227F4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B028AA"/>
    <w:multiLevelType w:val="multilevel"/>
    <w:tmpl w:val="5E88E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2"/>
        <w:szCs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1474F68"/>
    <w:multiLevelType w:val="hybridMultilevel"/>
    <w:tmpl w:val="1388A500"/>
    <w:lvl w:ilvl="0" w:tplc="FFFFFFFF">
      <w:start w:val="5"/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FFFFFFFF">
      <w:start w:val="5"/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A234455"/>
    <w:multiLevelType w:val="multilevel"/>
    <w:tmpl w:val="BB321D8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CB307BC"/>
    <w:multiLevelType w:val="hybridMultilevel"/>
    <w:tmpl w:val="F6AA7E46"/>
    <w:lvl w:ilvl="0" w:tplc="563A5422">
      <w:start w:val="1"/>
      <w:numFmt w:val="decimal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3F507DB"/>
    <w:multiLevelType w:val="hybridMultilevel"/>
    <w:tmpl w:val="1B841CD0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718C68FE"/>
    <w:multiLevelType w:val="multilevel"/>
    <w:tmpl w:val="713ED3B2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16"/>
        <w:szCs w:val="16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72F60C6A"/>
    <w:multiLevelType w:val="hybridMultilevel"/>
    <w:tmpl w:val="F8E8A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040237"/>
    <w:multiLevelType w:val="hybridMultilevel"/>
    <w:tmpl w:val="AC9C90FC"/>
    <w:lvl w:ilvl="0" w:tplc="7C94962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1A08F5"/>
    <w:multiLevelType w:val="hybridMultilevel"/>
    <w:tmpl w:val="A3C43E48"/>
    <w:lvl w:ilvl="0" w:tplc="FFFFFFFF">
      <w:start w:val="5"/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FFFFFFFF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6081644">
    <w:abstractNumId w:val="9"/>
  </w:num>
  <w:num w:numId="2" w16cid:durableId="1902518808">
    <w:abstractNumId w:val="2"/>
  </w:num>
  <w:num w:numId="3" w16cid:durableId="1989089511">
    <w:abstractNumId w:val="10"/>
  </w:num>
  <w:num w:numId="4" w16cid:durableId="896478090">
    <w:abstractNumId w:val="4"/>
  </w:num>
  <w:num w:numId="5" w16cid:durableId="21128917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5883248">
    <w:abstractNumId w:val="2"/>
  </w:num>
  <w:num w:numId="7" w16cid:durableId="1311521156">
    <w:abstractNumId w:val="6"/>
  </w:num>
  <w:num w:numId="8" w16cid:durableId="498735845">
    <w:abstractNumId w:val="12"/>
  </w:num>
  <w:num w:numId="9" w16cid:durableId="976255107">
    <w:abstractNumId w:val="3"/>
  </w:num>
  <w:num w:numId="10" w16cid:durableId="1215771110">
    <w:abstractNumId w:val="8"/>
  </w:num>
  <w:num w:numId="11" w16cid:durableId="1475872176">
    <w:abstractNumId w:val="0"/>
  </w:num>
  <w:num w:numId="12" w16cid:durableId="625935979">
    <w:abstractNumId w:val="1"/>
  </w:num>
  <w:num w:numId="13" w16cid:durableId="1757432236">
    <w:abstractNumId w:val="7"/>
  </w:num>
  <w:num w:numId="14" w16cid:durableId="1570769193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95319545">
    <w:abstractNumId w:val="2"/>
  </w:num>
  <w:num w:numId="16" w16cid:durableId="1337539040">
    <w:abstractNumId w:val="5"/>
  </w:num>
  <w:num w:numId="17" w16cid:durableId="1899123243">
    <w:abstractNumId w:val="13"/>
  </w:num>
  <w:num w:numId="18" w16cid:durableId="689841519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00266"/>
    <w:rsid w:val="000113C3"/>
    <w:rsid w:val="00020D08"/>
    <w:rsid w:val="0003329B"/>
    <w:rsid w:val="00045BDA"/>
    <w:rsid w:val="000532C8"/>
    <w:rsid w:val="00060DDC"/>
    <w:rsid w:val="00082C37"/>
    <w:rsid w:val="00094B75"/>
    <w:rsid w:val="000969B0"/>
    <w:rsid w:val="000C5CFF"/>
    <w:rsid w:val="000D1805"/>
    <w:rsid w:val="000E5C47"/>
    <w:rsid w:val="000E7013"/>
    <w:rsid w:val="000F00D0"/>
    <w:rsid w:val="000F4CD2"/>
    <w:rsid w:val="00100588"/>
    <w:rsid w:val="00101A3C"/>
    <w:rsid w:val="00105EB1"/>
    <w:rsid w:val="001230DA"/>
    <w:rsid w:val="00126689"/>
    <w:rsid w:val="00126C0D"/>
    <w:rsid w:val="00130FE1"/>
    <w:rsid w:val="00132728"/>
    <w:rsid w:val="00140CCF"/>
    <w:rsid w:val="001421F7"/>
    <w:rsid w:val="00162520"/>
    <w:rsid w:val="0016750D"/>
    <w:rsid w:val="001702FC"/>
    <w:rsid w:val="00172F27"/>
    <w:rsid w:val="00175AA1"/>
    <w:rsid w:val="00175F89"/>
    <w:rsid w:val="001806EB"/>
    <w:rsid w:val="001831D8"/>
    <w:rsid w:val="001D0388"/>
    <w:rsid w:val="001E3521"/>
    <w:rsid w:val="001E7775"/>
    <w:rsid w:val="001E7E16"/>
    <w:rsid w:val="001F16A0"/>
    <w:rsid w:val="002017FB"/>
    <w:rsid w:val="00206A3D"/>
    <w:rsid w:val="002079A6"/>
    <w:rsid w:val="002125F0"/>
    <w:rsid w:val="002145C3"/>
    <w:rsid w:val="002205DC"/>
    <w:rsid w:val="0022764B"/>
    <w:rsid w:val="00227C93"/>
    <w:rsid w:val="00252A7C"/>
    <w:rsid w:val="00273D61"/>
    <w:rsid w:val="00285A94"/>
    <w:rsid w:val="00286394"/>
    <w:rsid w:val="002917E9"/>
    <w:rsid w:val="00296667"/>
    <w:rsid w:val="002A46F7"/>
    <w:rsid w:val="002B4692"/>
    <w:rsid w:val="002D2AB9"/>
    <w:rsid w:val="002F3734"/>
    <w:rsid w:val="002F6615"/>
    <w:rsid w:val="00300AAC"/>
    <w:rsid w:val="00314FED"/>
    <w:rsid w:val="00320981"/>
    <w:rsid w:val="00334299"/>
    <w:rsid w:val="00336CB0"/>
    <w:rsid w:val="003400A9"/>
    <w:rsid w:val="003446B5"/>
    <w:rsid w:val="00345B22"/>
    <w:rsid w:val="00351F02"/>
    <w:rsid w:val="00360007"/>
    <w:rsid w:val="00360C57"/>
    <w:rsid w:val="00361329"/>
    <w:rsid w:val="00363A05"/>
    <w:rsid w:val="00365B73"/>
    <w:rsid w:val="00375AAB"/>
    <w:rsid w:val="003774F6"/>
    <w:rsid w:val="00384BC8"/>
    <w:rsid w:val="00390B9B"/>
    <w:rsid w:val="003A768C"/>
    <w:rsid w:val="003C6127"/>
    <w:rsid w:val="003E7FC9"/>
    <w:rsid w:val="003F282F"/>
    <w:rsid w:val="003F4C30"/>
    <w:rsid w:val="004037B7"/>
    <w:rsid w:val="00407D7B"/>
    <w:rsid w:val="0041270F"/>
    <w:rsid w:val="004135F8"/>
    <w:rsid w:val="00422933"/>
    <w:rsid w:val="0042394C"/>
    <w:rsid w:val="00432327"/>
    <w:rsid w:val="00436655"/>
    <w:rsid w:val="004503C9"/>
    <w:rsid w:val="00450603"/>
    <w:rsid w:val="00466D68"/>
    <w:rsid w:val="00470D24"/>
    <w:rsid w:val="00470E08"/>
    <w:rsid w:val="00472DE2"/>
    <w:rsid w:val="00473271"/>
    <w:rsid w:val="00475973"/>
    <w:rsid w:val="004804C2"/>
    <w:rsid w:val="0048223C"/>
    <w:rsid w:val="004A3B7D"/>
    <w:rsid w:val="004A6441"/>
    <w:rsid w:val="004B114F"/>
    <w:rsid w:val="004B11BF"/>
    <w:rsid w:val="004D46A5"/>
    <w:rsid w:val="00504A2A"/>
    <w:rsid w:val="00506D98"/>
    <w:rsid w:val="00512270"/>
    <w:rsid w:val="005211E9"/>
    <w:rsid w:val="005257D7"/>
    <w:rsid w:val="00532CFB"/>
    <w:rsid w:val="00533688"/>
    <w:rsid w:val="00541FBC"/>
    <w:rsid w:val="00552120"/>
    <w:rsid w:val="0055317A"/>
    <w:rsid w:val="00562BE7"/>
    <w:rsid w:val="00592042"/>
    <w:rsid w:val="00593A5E"/>
    <w:rsid w:val="00594182"/>
    <w:rsid w:val="005A282C"/>
    <w:rsid w:val="005A3859"/>
    <w:rsid w:val="005A5F50"/>
    <w:rsid w:val="005B13F8"/>
    <w:rsid w:val="005C497B"/>
    <w:rsid w:val="005E3D3C"/>
    <w:rsid w:val="00602F73"/>
    <w:rsid w:val="00606E3A"/>
    <w:rsid w:val="006070D5"/>
    <w:rsid w:val="006527EA"/>
    <w:rsid w:val="006531B8"/>
    <w:rsid w:val="00655A2A"/>
    <w:rsid w:val="00671C8F"/>
    <w:rsid w:val="00687138"/>
    <w:rsid w:val="006A162D"/>
    <w:rsid w:val="006A2C66"/>
    <w:rsid w:val="006A2DFE"/>
    <w:rsid w:val="006A6D3B"/>
    <w:rsid w:val="006B191D"/>
    <w:rsid w:val="006C497C"/>
    <w:rsid w:val="006D7A90"/>
    <w:rsid w:val="006F4D40"/>
    <w:rsid w:val="007001FA"/>
    <w:rsid w:val="00701246"/>
    <w:rsid w:val="00706BB2"/>
    <w:rsid w:val="0071078D"/>
    <w:rsid w:val="00710A37"/>
    <w:rsid w:val="007122A4"/>
    <w:rsid w:val="00725D2B"/>
    <w:rsid w:val="007340AC"/>
    <w:rsid w:val="00742ECB"/>
    <w:rsid w:val="00747E13"/>
    <w:rsid w:val="00752618"/>
    <w:rsid w:val="00755EBF"/>
    <w:rsid w:val="0076023A"/>
    <w:rsid w:val="0077303B"/>
    <w:rsid w:val="0078220A"/>
    <w:rsid w:val="007844DB"/>
    <w:rsid w:val="00785769"/>
    <w:rsid w:val="007A0F3F"/>
    <w:rsid w:val="007A2254"/>
    <w:rsid w:val="007A581A"/>
    <w:rsid w:val="007B5D57"/>
    <w:rsid w:val="007C6C72"/>
    <w:rsid w:val="007D34D7"/>
    <w:rsid w:val="007E0577"/>
    <w:rsid w:val="007E0678"/>
    <w:rsid w:val="007E288A"/>
    <w:rsid w:val="0081574C"/>
    <w:rsid w:val="00816730"/>
    <w:rsid w:val="008335E8"/>
    <w:rsid w:val="00835B2E"/>
    <w:rsid w:val="00836B92"/>
    <w:rsid w:val="00844EE4"/>
    <w:rsid w:val="00864C70"/>
    <w:rsid w:val="00872F0B"/>
    <w:rsid w:val="008765C8"/>
    <w:rsid w:val="00881326"/>
    <w:rsid w:val="00881CEB"/>
    <w:rsid w:val="00892E04"/>
    <w:rsid w:val="008A06E7"/>
    <w:rsid w:val="008A0BD4"/>
    <w:rsid w:val="008B2F3C"/>
    <w:rsid w:val="008B55EE"/>
    <w:rsid w:val="008C5003"/>
    <w:rsid w:val="008D2F50"/>
    <w:rsid w:val="008E55A3"/>
    <w:rsid w:val="008E67A5"/>
    <w:rsid w:val="008E69E9"/>
    <w:rsid w:val="008F12EC"/>
    <w:rsid w:val="008F73A2"/>
    <w:rsid w:val="00900101"/>
    <w:rsid w:val="00900B88"/>
    <w:rsid w:val="00907D11"/>
    <w:rsid w:val="009119AC"/>
    <w:rsid w:val="00915BC9"/>
    <w:rsid w:val="00923339"/>
    <w:rsid w:val="009316BD"/>
    <w:rsid w:val="00932C48"/>
    <w:rsid w:val="009440C6"/>
    <w:rsid w:val="009532B3"/>
    <w:rsid w:val="00954AF2"/>
    <w:rsid w:val="0095614F"/>
    <w:rsid w:val="009701D9"/>
    <w:rsid w:val="009743F8"/>
    <w:rsid w:val="00974600"/>
    <w:rsid w:val="00974844"/>
    <w:rsid w:val="00996812"/>
    <w:rsid w:val="009C0D51"/>
    <w:rsid w:val="009C136E"/>
    <w:rsid w:val="009C1999"/>
    <w:rsid w:val="009C5377"/>
    <w:rsid w:val="009E4060"/>
    <w:rsid w:val="009E666A"/>
    <w:rsid w:val="009E7D24"/>
    <w:rsid w:val="00A01676"/>
    <w:rsid w:val="00A046AD"/>
    <w:rsid w:val="00A0694A"/>
    <w:rsid w:val="00A10F17"/>
    <w:rsid w:val="00A156B0"/>
    <w:rsid w:val="00A16B64"/>
    <w:rsid w:val="00A202AD"/>
    <w:rsid w:val="00A214D7"/>
    <w:rsid w:val="00A40C56"/>
    <w:rsid w:val="00A411BA"/>
    <w:rsid w:val="00A52860"/>
    <w:rsid w:val="00A52F7A"/>
    <w:rsid w:val="00A55A3C"/>
    <w:rsid w:val="00A90A9E"/>
    <w:rsid w:val="00AB5D33"/>
    <w:rsid w:val="00AB7083"/>
    <w:rsid w:val="00AC1D13"/>
    <w:rsid w:val="00AC3731"/>
    <w:rsid w:val="00AD4601"/>
    <w:rsid w:val="00AE3B17"/>
    <w:rsid w:val="00B20400"/>
    <w:rsid w:val="00B21189"/>
    <w:rsid w:val="00B314BC"/>
    <w:rsid w:val="00B43B7F"/>
    <w:rsid w:val="00B51E33"/>
    <w:rsid w:val="00B70A57"/>
    <w:rsid w:val="00B80665"/>
    <w:rsid w:val="00B8340F"/>
    <w:rsid w:val="00B859B5"/>
    <w:rsid w:val="00B90A7E"/>
    <w:rsid w:val="00B92ECE"/>
    <w:rsid w:val="00BB33D0"/>
    <w:rsid w:val="00BC444A"/>
    <w:rsid w:val="00BE0FCF"/>
    <w:rsid w:val="00BE4821"/>
    <w:rsid w:val="00C06206"/>
    <w:rsid w:val="00C14E46"/>
    <w:rsid w:val="00C37AB7"/>
    <w:rsid w:val="00C415AD"/>
    <w:rsid w:val="00C45AD2"/>
    <w:rsid w:val="00C45C51"/>
    <w:rsid w:val="00C46122"/>
    <w:rsid w:val="00C466AE"/>
    <w:rsid w:val="00C468F0"/>
    <w:rsid w:val="00C46A81"/>
    <w:rsid w:val="00C5535D"/>
    <w:rsid w:val="00C61C93"/>
    <w:rsid w:val="00C665B0"/>
    <w:rsid w:val="00C7506C"/>
    <w:rsid w:val="00C82807"/>
    <w:rsid w:val="00C82B71"/>
    <w:rsid w:val="00C859C0"/>
    <w:rsid w:val="00C96679"/>
    <w:rsid w:val="00CA53E8"/>
    <w:rsid w:val="00CB01AE"/>
    <w:rsid w:val="00CB04BA"/>
    <w:rsid w:val="00CB4E6D"/>
    <w:rsid w:val="00CC3CE9"/>
    <w:rsid w:val="00CC5330"/>
    <w:rsid w:val="00CD3CCB"/>
    <w:rsid w:val="00CD417E"/>
    <w:rsid w:val="00CD7711"/>
    <w:rsid w:val="00CE27F2"/>
    <w:rsid w:val="00CE4948"/>
    <w:rsid w:val="00CF1C7D"/>
    <w:rsid w:val="00CF3386"/>
    <w:rsid w:val="00CF79BD"/>
    <w:rsid w:val="00D36C11"/>
    <w:rsid w:val="00D6338B"/>
    <w:rsid w:val="00D63737"/>
    <w:rsid w:val="00D920B4"/>
    <w:rsid w:val="00D92E52"/>
    <w:rsid w:val="00DA3939"/>
    <w:rsid w:val="00DA663C"/>
    <w:rsid w:val="00DC0AC9"/>
    <w:rsid w:val="00DC1399"/>
    <w:rsid w:val="00DD6C0B"/>
    <w:rsid w:val="00DD7399"/>
    <w:rsid w:val="00DD73BF"/>
    <w:rsid w:val="00DE01E9"/>
    <w:rsid w:val="00DF2746"/>
    <w:rsid w:val="00DF63DA"/>
    <w:rsid w:val="00E031B7"/>
    <w:rsid w:val="00E25287"/>
    <w:rsid w:val="00E33D33"/>
    <w:rsid w:val="00E44677"/>
    <w:rsid w:val="00E54E89"/>
    <w:rsid w:val="00E63C49"/>
    <w:rsid w:val="00E66A65"/>
    <w:rsid w:val="00E66D3B"/>
    <w:rsid w:val="00E93351"/>
    <w:rsid w:val="00EB211D"/>
    <w:rsid w:val="00EB5E6D"/>
    <w:rsid w:val="00EB60F2"/>
    <w:rsid w:val="00ED3367"/>
    <w:rsid w:val="00EE06F4"/>
    <w:rsid w:val="00EE6934"/>
    <w:rsid w:val="00EF225D"/>
    <w:rsid w:val="00EF7426"/>
    <w:rsid w:val="00F15F44"/>
    <w:rsid w:val="00F338E5"/>
    <w:rsid w:val="00F36FC3"/>
    <w:rsid w:val="00F40493"/>
    <w:rsid w:val="00F4280E"/>
    <w:rsid w:val="00F44CD3"/>
    <w:rsid w:val="00F460A3"/>
    <w:rsid w:val="00F60A3C"/>
    <w:rsid w:val="00F6389E"/>
    <w:rsid w:val="00F643B9"/>
    <w:rsid w:val="00F665FD"/>
    <w:rsid w:val="00F82CF5"/>
    <w:rsid w:val="00F95438"/>
    <w:rsid w:val="00F956BE"/>
    <w:rsid w:val="00FB65EE"/>
    <w:rsid w:val="00FC12E3"/>
    <w:rsid w:val="00FD46DA"/>
    <w:rsid w:val="00FF165B"/>
    <w:rsid w:val="00FF285D"/>
    <w:rsid w:val="00FF5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ECBF06E"/>
  <w14:defaultImageDpi w14:val="30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127"/>
    <w:pPr>
      <w:spacing w:before="136"/>
      <w:jc w:val="both"/>
    </w:pPr>
    <w:rPr>
      <w:rFonts w:ascii="Times New Roman" w:eastAsia="MS Mincho" w:hAnsi="Times New Roman" w:cs="Times New Roman"/>
      <w:sz w:val="20"/>
    </w:rPr>
  </w:style>
  <w:style w:type="paragraph" w:styleId="Heading1">
    <w:name w:val="heading 1"/>
    <w:basedOn w:val="Normal"/>
    <w:next w:val="Normal"/>
    <w:link w:val="Heading1Char"/>
    <w:qFormat/>
    <w:rsid w:val="003C6127"/>
    <w:pPr>
      <w:keepNext/>
      <w:numPr>
        <w:numId w:val="2"/>
      </w:numPr>
      <w:spacing w:before="240" w:after="60"/>
      <w:outlineLvl w:val="0"/>
    </w:pPr>
    <w:rPr>
      <w:rFonts w:eastAsia="Times New Roman"/>
      <w:b/>
      <w:bCs/>
      <w:kern w:val="32"/>
      <w:sz w:val="28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90A7E"/>
    <w:pPr>
      <w:keepNext/>
      <w:numPr>
        <w:ilvl w:val="1"/>
        <w:numId w:val="2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2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2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2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2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2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2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2"/>
      </w:numPr>
      <w:spacing w:before="240" w:after="60"/>
      <w:outlineLvl w:val="8"/>
    </w:pPr>
    <w:rPr>
      <w:rFonts w:ascii="Calibri" w:eastAsia="Times New Roman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6127"/>
    <w:rPr>
      <w:rFonts w:ascii="Times New Roman" w:eastAsia="Times New Roman" w:hAnsi="Times New Roman" w:cs="Times New Roman"/>
      <w:b/>
      <w:bCs/>
      <w:kern w:val="32"/>
      <w:sz w:val="28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B90A7E"/>
    <w:rPr>
      <w:rFonts w:ascii="Calibri" w:eastAsia="Times New Roman" w:hAnsi="Calibri" w:cs="Times New Roman"/>
      <w:b/>
      <w:bCs/>
      <w:i/>
      <w:iCs/>
      <w:sz w:val="28"/>
      <w:szCs w:val="28"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1"/>
      </w:numPr>
      <w:shd w:val="clear" w:color="auto" w:fill="CCCCCC"/>
      <w:spacing w:before="240" w:after="12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iPriority w:val="35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lang w:val="en-GB" w:eastAsia="it-IT"/>
    </w:rPr>
  </w:style>
  <w:style w:type="table" w:styleId="TableGrid">
    <w:name w:val="Table Grid"/>
    <w:basedOn w:val="TableNormal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65C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  <w:style w:type="paragraph" w:styleId="BodyText">
    <w:name w:val="Body Text"/>
    <w:basedOn w:val="Normal"/>
    <w:link w:val="BodyTextChar"/>
    <w:rsid w:val="00AB5D33"/>
    <w:pPr>
      <w:spacing w:after="140" w:line="276" w:lineRule="auto"/>
      <w:jc w:val="left"/>
    </w:pPr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BodyTextChar">
    <w:name w:val="Body Text Char"/>
    <w:basedOn w:val="DefaultParagraphFont"/>
    <w:link w:val="BodyText"/>
    <w:rsid w:val="00AB5D33"/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ListLabel124">
    <w:name w:val="ListLabel 124"/>
    <w:qFormat/>
    <w:rsid w:val="00C466AE"/>
    <w:rPr>
      <w:rFonts w:cs="OpenSymbol"/>
    </w:rPr>
  </w:style>
  <w:style w:type="character" w:customStyle="1" w:styleId="apple-converted-space">
    <w:name w:val="apple-converted-space"/>
    <w:basedOn w:val="DefaultParagraphFont"/>
    <w:rsid w:val="00A202AD"/>
  </w:style>
  <w:style w:type="character" w:customStyle="1" w:styleId="s1">
    <w:name w:val="s1"/>
    <w:basedOn w:val="DefaultParagraphFont"/>
    <w:rsid w:val="00A202AD"/>
  </w:style>
  <w:style w:type="character" w:customStyle="1" w:styleId="Internetverknpfung">
    <w:name w:val="Internetverknüpfung"/>
    <w:basedOn w:val="DefaultParagraphFont"/>
    <w:rsid w:val="00A202AD"/>
    <w:rPr>
      <w:color w:val="0000FF" w:themeColor="hyperlink"/>
      <w:u w:val="single"/>
    </w:rPr>
  </w:style>
  <w:style w:type="paragraph" w:customStyle="1" w:styleId="references">
    <w:name w:val="references"/>
    <w:qFormat/>
    <w:rsid w:val="00A202AD"/>
    <w:pPr>
      <w:spacing w:after="50" w:line="180" w:lineRule="exact"/>
      <w:jc w:val="both"/>
    </w:pPr>
    <w:rPr>
      <w:rFonts w:ascii="Liberation Serif" w:eastAsia="MS Mincho" w:hAnsi="Liberation Serif" w:cs="Mangal"/>
      <w:color w:val="00000A"/>
      <w:kern w:val="2"/>
      <w:sz w:val="16"/>
      <w:szCs w:val="16"/>
      <w:lang w:val="de-DE" w:eastAsia="zh-CN" w:bidi="hi-IN"/>
    </w:rPr>
  </w:style>
  <w:style w:type="paragraph" w:styleId="Revision">
    <w:name w:val="Revision"/>
    <w:hidden/>
    <w:uiPriority w:val="99"/>
    <w:semiHidden/>
    <w:rsid w:val="00ED3367"/>
    <w:rPr>
      <w:rFonts w:ascii="Times New Roman" w:eastAsia="MS Mincho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F4280E"/>
    <w:rPr>
      <w:color w:val="808080"/>
    </w:rPr>
  </w:style>
  <w:style w:type="table" w:styleId="GridTable1Light">
    <w:name w:val="Grid Table 1 Light"/>
    <w:basedOn w:val="TableNormal"/>
    <w:uiPriority w:val="46"/>
    <w:rsid w:val="00101A3C"/>
    <w:rPr>
      <w:rFonts w:ascii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5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6B92"/>
    <w:rPr>
      <w:rFonts w:ascii="Times New Roman" w:eastAsia="MS Mincho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6B92"/>
    <w:rPr>
      <w:rFonts w:ascii="Times New Roman" w:eastAsia="MS Mincho" w:hAnsi="Times New Roman" w:cs="Times New Roman"/>
      <w:sz w:val="20"/>
    </w:rPr>
  </w:style>
  <w:style w:type="character" w:customStyle="1" w:styleId="ListParagraphChar">
    <w:name w:val="List Paragraph Char"/>
    <w:link w:val="ListParagraph"/>
    <w:uiPriority w:val="34"/>
    <w:rsid w:val="007B5D57"/>
    <w:rPr>
      <w:sz w:val="20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55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8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7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1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8897AF5-926B-426C-8321-BA722F51E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2106</Words>
  <Characters>12007</Characters>
  <Application>Microsoft Office Word</Application>
  <DocSecurity>0</DocSecurity>
  <Lines>100</Lines>
  <Paragraphs>2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erformance evaluation of audio codecs for multichannel biomedical data</vt:lpstr>
      <vt:lpstr>Performance evaluation of audio codecs for multichannel biomedical data</vt:lpstr>
    </vt:vector>
  </TitlesOfParts>
  <Company>Fraunhofer HHI</Company>
  <LinksUpToDate>false</LinksUpToDate>
  <CharactersWithSpaces>1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evaluation of audio codecs for multichannel biomedical data</dc:title>
  <dc:creator>Christian Helmrich</dc:creator>
  <cp:keywords>VCEG</cp:keywords>
  <cp:lastModifiedBy>Gary Sullivan</cp:lastModifiedBy>
  <cp:revision>27</cp:revision>
  <cp:lastPrinted>2023-11-30T10:00:00Z</cp:lastPrinted>
  <dcterms:created xsi:type="dcterms:W3CDTF">2025-06-13T10:37:00Z</dcterms:created>
  <dcterms:modified xsi:type="dcterms:W3CDTF">2025-06-19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d2f777e-4347-4fc6-823a-b44ab313546a_Enabled">
    <vt:lpwstr>true</vt:lpwstr>
  </property>
  <property fmtid="{D5CDD505-2E9C-101B-9397-08002B2CF9AE}" pid="3" name="MSIP_Label_4d2f777e-4347-4fc6-823a-b44ab313546a_SetDate">
    <vt:lpwstr>2024-07-05T12:51:10Z</vt:lpwstr>
  </property>
  <property fmtid="{D5CDD505-2E9C-101B-9397-08002B2CF9AE}" pid="4" name="MSIP_Label_4d2f777e-4347-4fc6-823a-b44ab313546a_Method">
    <vt:lpwstr>Standard</vt:lpwstr>
  </property>
  <property fmtid="{D5CDD505-2E9C-101B-9397-08002B2CF9AE}" pid="5" name="MSIP_Label_4d2f777e-4347-4fc6-823a-b44ab313546a_Name">
    <vt:lpwstr>Non-Public</vt:lpwstr>
  </property>
  <property fmtid="{D5CDD505-2E9C-101B-9397-08002B2CF9AE}" pid="6" name="MSIP_Label_4d2f777e-4347-4fc6-823a-b44ab313546a_SiteId">
    <vt:lpwstr>e351b779-f6d5-4e50-8568-80e922d180ae</vt:lpwstr>
  </property>
  <property fmtid="{D5CDD505-2E9C-101B-9397-08002B2CF9AE}" pid="7" name="MSIP_Label_4d2f777e-4347-4fc6-823a-b44ab313546a_ActionId">
    <vt:lpwstr>7377e092-48dc-4fc9-8cb7-77a68886dfe8</vt:lpwstr>
  </property>
  <property fmtid="{D5CDD505-2E9C-101B-9397-08002B2CF9AE}" pid="8" name="MSIP_Label_4d2f777e-4347-4fc6-823a-b44ab313546a_ContentBits">
    <vt:lpwstr>0</vt:lpwstr>
  </property>
</Properties>
</file>